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72ACD" w14:textId="567DE01B" w:rsidR="008C4257" w:rsidRPr="004C3AD1" w:rsidRDefault="004C3AD1" w:rsidP="004C3AD1">
      <w:pPr>
        <w:jc w:val="center"/>
        <w:rPr>
          <w:b/>
          <w:bCs/>
        </w:rPr>
      </w:pPr>
      <w:r w:rsidRPr="004C3AD1">
        <w:rPr>
          <w:b/>
          <w:bCs/>
        </w:rPr>
        <w:t xml:space="preserve">İSLAM TARİHİ BİTİRME </w:t>
      </w:r>
      <w:r w:rsidR="008E6E1B">
        <w:rPr>
          <w:b/>
          <w:bCs/>
        </w:rPr>
        <w:t>ÖDEVİ</w:t>
      </w:r>
      <w:r w:rsidRPr="004C3AD1">
        <w:rPr>
          <w:b/>
          <w:bCs/>
        </w:rPr>
        <w:t xml:space="preserve"> </w:t>
      </w:r>
      <w:r w:rsidR="008E6E1B">
        <w:rPr>
          <w:b/>
          <w:bCs/>
        </w:rPr>
        <w:t xml:space="preserve">JÜRİ </w:t>
      </w:r>
      <w:r w:rsidRPr="004C3AD1">
        <w:rPr>
          <w:b/>
          <w:bCs/>
        </w:rPr>
        <w:t>LİSTESİ</w:t>
      </w:r>
    </w:p>
    <w:p w14:paraId="2B637CA1" w14:textId="3A8A2BAA" w:rsidR="00AF458A" w:rsidRPr="00213675" w:rsidRDefault="00AF458A" w:rsidP="00AF458A">
      <w:pPr>
        <w:jc w:val="right"/>
        <w:rPr>
          <w:b/>
          <w:bCs/>
        </w:rPr>
      </w:pPr>
      <w:r w:rsidRPr="00213675">
        <w:rPr>
          <w:b/>
          <w:bCs/>
        </w:rPr>
        <w:t xml:space="preserve">Mülakat </w:t>
      </w:r>
      <w:r w:rsidR="003B7038" w:rsidRPr="00213675">
        <w:rPr>
          <w:b/>
          <w:bCs/>
        </w:rPr>
        <w:t>Tarihi ve Saati</w:t>
      </w:r>
      <w:r w:rsidRPr="00213675">
        <w:rPr>
          <w:b/>
          <w:bCs/>
        </w:rPr>
        <w:t>:</w:t>
      </w:r>
      <w:r w:rsidR="003B7038" w:rsidRPr="00213675">
        <w:rPr>
          <w:b/>
          <w:bCs/>
        </w:rPr>
        <w:t xml:space="preserve"> 01.06.2022,</w:t>
      </w:r>
      <w:r w:rsidRPr="00213675">
        <w:rPr>
          <w:b/>
          <w:bCs/>
        </w:rPr>
        <w:t xml:space="preserve"> 10:00-13:00</w:t>
      </w:r>
      <w:r w:rsidR="003B7038" w:rsidRPr="00213675">
        <w:rPr>
          <w:b/>
          <w:bCs/>
        </w:rPr>
        <w:t xml:space="preserve"> Arası</w:t>
      </w:r>
    </w:p>
    <w:tbl>
      <w:tblPr>
        <w:tblStyle w:val="TabloKlavuzu"/>
        <w:tblW w:w="9145" w:type="dxa"/>
        <w:tblLook w:val="04A0" w:firstRow="1" w:lastRow="0" w:firstColumn="1" w:lastColumn="0" w:noHBand="0" w:noVBand="1"/>
      </w:tblPr>
      <w:tblGrid>
        <w:gridCol w:w="805"/>
        <w:gridCol w:w="1610"/>
        <w:gridCol w:w="2277"/>
        <w:gridCol w:w="4453"/>
      </w:tblGrid>
      <w:tr w:rsidR="00A6474C" w:rsidRPr="00A6474C" w14:paraId="298F5A57" w14:textId="77777777" w:rsidTr="00A6474C">
        <w:trPr>
          <w:trHeight w:val="526"/>
        </w:trPr>
        <w:tc>
          <w:tcPr>
            <w:tcW w:w="805" w:type="dxa"/>
          </w:tcPr>
          <w:p w14:paraId="0614B059" w14:textId="24917A9B" w:rsidR="00A6474C" w:rsidRPr="00F91D49" w:rsidRDefault="00A6474C" w:rsidP="00A6474C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Sıra No</w:t>
            </w:r>
          </w:p>
        </w:tc>
        <w:tc>
          <w:tcPr>
            <w:tcW w:w="1610" w:type="dxa"/>
          </w:tcPr>
          <w:p w14:paraId="59EFD139" w14:textId="63019955" w:rsidR="00A6474C" w:rsidRPr="00213675" w:rsidRDefault="00A6474C" w:rsidP="00A647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3675">
              <w:rPr>
                <w:b/>
                <w:bCs/>
                <w:sz w:val="20"/>
                <w:szCs w:val="20"/>
              </w:rPr>
              <w:t>Mülakat Saati</w:t>
            </w:r>
          </w:p>
        </w:tc>
        <w:tc>
          <w:tcPr>
            <w:tcW w:w="2277" w:type="dxa"/>
          </w:tcPr>
          <w:p w14:paraId="62BE01D3" w14:textId="535527D7" w:rsidR="00A6474C" w:rsidRPr="00213675" w:rsidRDefault="00A6474C" w:rsidP="00A647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3675">
              <w:rPr>
                <w:b/>
                <w:bCs/>
                <w:sz w:val="20"/>
                <w:szCs w:val="20"/>
              </w:rPr>
              <w:t>Öğrenci Numarası</w:t>
            </w:r>
          </w:p>
        </w:tc>
        <w:tc>
          <w:tcPr>
            <w:tcW w:w="4453" w:type="dxa"/>
          </w:tcPr>
          <w:p w14:paraId="224AC5B4" w14:textId="0FBCE197" w:rsidR="00A6474C" w:rsidRPr="00213675" w:rsidRDefault="00A6474C" w:rsidP="00A647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3675">
              <w:rPr>
                <w:b/>
                <w:bCs/>
                <w:sz w:val="20"/>
                <w:szCs w:val="20"/>
              </w:rPr>
              <w:t>Adı-SOYADI</w:t>
            </w:r>
          </w:p>
        </w:tc>
      </w:tr>
      <w:tr w:rsidR="00A6474C" w:rsidRPr="00A6474C" w14:paraId="229DC8D0" w14:textId="77777777" w:rsidTr="00A6474C">
        <w:trPr>
          <w:trHeight w:val="263"/>
        </w:trPr>
        <w:tc>
          <w:tcPr>
            <w:tcW w:w="805" w:type="dxa"/>
          </w:tcPr>
          <w:p w14:paraId="3BBFBAB3" w14:textId="77777777" w:rsidR="00A6474C" w:rsidRPr="00F91D49" w:rsidRDefault="00A6474C" w:rsidP="00A6474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391AB0BD" w14:textId="7500E9C3" w:rsidR="00A6474C" w:rsidRPr="00A6474C" w:rsidRDefault="0066460D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-10:</w:t>
            </w:r>
            <w:r w:rsidR="002F2F0C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277" w:type="dxa"/>
          </w:tcPr>
          <w:p w14:paraId="456A4BC1" w14:textId="1953852B" w:rsidR="00A6474C" w:rsidRPr="00A6474C" w:rsidRDefault="00A6474C" w:rsidP="00A6474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1604.00051</w:t>
            </w:r>
          </w:p>
        </w:tc>
        <w:tc>
          <w:tcPr>
            <w:tcW w:w="4453" w:type="dxa"/>
          </w:tcPr>
          <w:p w14:paraId="1B9AF460" w14:textId="3428927F" w:rsidR="00A6474C" w:rsidRPr="00A6474C" w:rsidRDefault="00A6474C" w:rsidP="00A6474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ZEHRA YUMLU</w:t>
            </w:r>
          </w:p>
        </w:tc>
      </w:tr>
      <w:tr w:rsidR="002F2F0C" w:rsidRPr="00A6474C" w14:paraId="7572CB5C" w14:textId="77777777" w:rsidTr="00A6474C">
        <w:trPr>
          <w:trHeight w:val="275"/>
        </w:trPr>
        <w:tc>
          <w:tcPr>
            <w:tcW w:w="805" w:type="dxa"/>
          </w:tcPr>
          <w:p w14:paraId="314EC465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6DAF811F" w14:textId="14C6B726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-10:30</w:t>
            </w:r>
          </w:p>
        </w:tc>
        <w:tc>
          <w:tcPr>
            <w:tcW w:w="2277" w:type="dxa"/>
          </w:tcPr>
          <w:p w14:paraId="35D11DB9" w14:textId="1388DDBE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1604.00131</w:t>
            </w:r>
          </w:p>
        </w:tc>
        <w:tc>
          <w:tcPr>
            <w:tcW w:w="4453" w:type="dxa"/>
          </w:tcPr>
          <w:p w14:paraId="46563D19" w14:textId="04AF8011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HİCRAN DEMİR</w:t>
            </w:r>
          </w:p>
        </w:tc>
      </w:tr>
      <w:tr w:rsidR="002F2F0C" w:rsidRPr="00A6474C" w14:paraId="32343D5A" w14:textId="77777777" w:rsidTr="00A6474C">
        <w:trPr>
          <w:trHeight w:val="263"/>
        </w:trPr>
        <w:tc>
          <w:tcPr>
            <w:tcW w:w="805" w:type="dxa"/>
          </w:tcPr>
          <w:p w14:paraId="4C47F128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7B8E0953" w14:textId="2AF2BCB7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-10:30</w:t>
            </w:r>
          </w:p>
        </w:tc>
        <w:tc>
          <w:tcPr>
            <w:tcW w:w="2277" w:type="dxa"/>
          </w:tcPr>
          <w:p w14:paraId="7EFB70D5" w14:textId="5BD0CEEF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1604.00200</w:t>
            </w:r>
          </w:p>
        </w:tc>
        <w:tc>
          <w:tcPr>
            <w:tcW w:w="4453" w:type="dxa"/>
          </w:tcPr>
          <w:p w14:paraId="080490D0" w14:textId="749FA0F4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AYŞE ÇELİK</w:t>
            </w:r>
          </w:p>
        </w:tc>
      </w:tr>
      <w:tr w:rsidR="002F2F0C" w:rsidRPr="00A6474C" w14:paraId="0D7FCD08" w14:textId="77777777" w:rsidTr="00A6474C">
        <w:trPr>
          <w:trHeight w:val="263"/>
        </w:trPr>
        <w:tc>
          <w:tcPr>
            <w:tcW w:w="805" w:type="dxa"/>
          </w:tcPr>
          <w:p w14:paraId="3C95C180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4E537617" w14:textId="4C0FDE3A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-10:30</w:t>
            </w:r>
          </w:p>
        </w:tc>
        <w:tc>
          <w:tcPr>
            <w:tcW w:w="2277" w:type="dxa"/>
          </w:tcPr>
          <w:p w14:paraId="582D1321" w14:textId="2AEEB3B1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08</w:t>
            </w:r>
          </w:p>
        </w:tc>
        <w:tc>
          <w:tcPr>
            <w:tcW w:w="4453" w:type="dxa"/>
          </w:tcPr>
          <w:p w14:paraId="47EA95C0" w14:textId="22705B4E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ALİ ÜSAME KURT</w:t>
            </w:r>
          </w:p>
        </w:tc>
      </w:tr>
      <w:tr w:rsidR="002F2F0C" w:rsidRPr="00A6474C" w14:paraId="32FCFA84" w14:textId="77777777" w:rsidTr="00A6474C">
        <w:trPr>
          <w:trHeight w:val="263"/>
        </w:trPr>
        <w:tc>
          <w:tcPr>
            <w:tcW w:w="805" w:type="dxa"/>
          </w:tcPr>
          <w:p w14:paraId="6505E898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046620E6" w14:textId="4CDA9CA5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-10:30</w:t>
            </w:r>
          </w:p>
        </w:tc>
        <w:tc>
          <w:tcPr>
            <w:tcW w:w="2277" w:type="dxa"/>
          </w:tcPr>
          <w:p w14:paraId="2EB90A2D" w14:textId="4B6B762F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15</w:t>
            </w:r>
          </w:p>
        </w:tc>
        <w:tc>
          <w:tcPr>
            <w:tcW w:w="4453" w:type="dxa"/>
          </w:tcPr>
          <w:p w14:paraId="1BD77054" w14:textId="74A1C169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MUHAMMET EMİN BİROL</w:t>
            </w:r>
          </w:p>
        </w:tc>
      </w:tr>
      <w:tr w:rsidR="002F2F0C" w:rsidRPr="00A6474C" w14:paraId="63FBACAE" w14:textId="77777777" w:rsidTr="00A6474C">
        <w:trPr>
          <w:trHeight w:val="263"/>
        </w:trPr>
        <w:tc>
          <w:tcPr>
            <w:tcW w:w="805" w:type="dxa"/>
          </w:tcPr>
          <w:p w14:paraId="53335E65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34E90903" w14:textId="3513C01C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30-11:00</w:t>
            </w:r>
          </w:p>
        </w:tc>
        <w:tc>
          <w:tcPr>
            <w:tcW w:w="2277" w:type="dxa"/>
          </w:tcPr>
          <w:p w14:paraId="74B92A18" w14:textId="7C85DF43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17</w:t>
            </w:r>
          </w:p>
        </w:tc>
        <w:tc>
          <w:tcPr>
            <w:tcW w:w="4453" w:type="dxa"/>
          </w:tcPr>
          <w:p w14:paraId="16EED8B1" w14:textId="36D312F0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KEVSER GÖKOVA</w:t>
            </w:r>
          </w:p>
        </w:tc>
      </w:tr>
      <w:tr w:rsidR="002F2F0C" w:rsidRPr="00A6474C" w14:paraId="63AC6FF6" w14:textId="77777777" w:rsidTr="00A6474C">
        <w:trPr>
          <w:trHeight w:val="263"/>
        </w:trPr>
        <w:tc>
          <w:tcPr>
            <w:tcW w:w="805" w:type="dxa"/>
          </w:tcPr>
          <w:p w14:paraId="09F94F32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330A4A3E" w14:textId="52116748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30-11:00</w:t>
            </w:r>
          </w:p>
        </w:tc>
        <w:tc>
          <w:tcPr>
            <w:tcW w:w="2277" w:type="dxa"/>
          </w:tcPr>
          <w:p w14:paraId="3C5FE397" w14:textId="5A8A55EE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21</w:t>
            </w:r>
          </w:p>
        </w:tc>
        <w:tc>
          <w:tcPr>
            <w:tcW w:w="4453" w:type="dxa"/>
          </w:tcPr>
          <w:p w14:paraId="4B6E5B2B" w14:textId="080F7603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İBRAHİM EKİNCİ</w:t>
            </w:r>
          </w:p>
        </w:tc>
      </w:tr>
      <w:tr w:rsidR="002F2F0C" w:rsidRPr="00A6474C" w14:paraId="42799DDD" w14:textId="77777777" w:rsidTr="00A6474C">
        <w:trPr>
          <w:trHeight w:val="263"/>
        </w:trPr>
        <w:tc>
          <w:tcPr>
            <w:tcW w:w="805" w:type="dxa"/>
          </w:tcPr>
          <w:p w14:paraId="3820E7E1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1A489116" w14:textId="57EF4B98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30-11:00</w:t>
            </w:r>
          </w:p>
        </w:tc>
        <w:tc>
          <w:tcPr>
            <w:tcW w:w="2277" w:type="dxa"/>
          </w:tcPr>
          <w:p w14:paraId="616C662C" w14:textId="542F0FCE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23</w:t>
            </w:r>
          </w:p>
        </w:tc>
        <w:tc>
          <w:tcPr>
            <w:tcW w:w="4453" w:type="dxa"/>
          </w:tcPr>
          <w:p w14:paraId="7629F3C4" w14:textId="2C7E2CF3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RUKİYE ÖKDEM</w:t>
            </w:r>
          </w:p>
        </w:tc>
      </w:tr>
      <w:tr w:rsidR="002F2F0C" w:rsidRPr="00A6474C" w14:paraId="2A720330" w14:textId="77777777" w:rsidTr="00A6474C">
        <w:trPr>
          <w:trHeight w:val="263"/>
        </w:trPr>
        <w:tc>
          <w:tcPr>
            <w:tcW w:w="805" w:type="dxa"/>
          </w:tcPr>
          <w:p w14:paraId="6422D5B6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34568EB3" w14:textId="74F34060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30-11:00</w:t>
            </w:r>
          </w:p>
        </w:tc>
        <w:tc>
          <w:tcPr>
            <w:tcW w:w="2277" w:type="dxa"/>
          </w:tcPr>
          <w:p w14:paraId="276D96B0" w14:textId="7F8F3B51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25</w:t>
            </w:r>
          </w:p>
        </w:tc>
        <w:tc>
          <w:tcPr>
            <w:tcW w:w="4453" w:type="dxa"/>
          </w:tcPr>
          <w:p w14:paraId="0E92A288" w14:textId="34E398D9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MELİHA ŞAHİN</w:t>
            </w:r>
          </w:p>
        </w:tc>
      </w:tr>
      <w:tr w:rsidR="002F2F0C" w:rsidRPr="00A6474C" w14:paraId="769E9B51" w14:textId="77777777" w:rsidTr="00A6474C">
        <w:trPr>
          <w:trHeight w:val="263"/>
        </w:trPr>
        <w:tc>
          <w:tcPr>
            <w:tcW w:w="805" w:type="dxa"/>
          </w:tcPr>
          <w:p w14:paraId="595CFDDD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4A0B316D" w14:textId="5AB6839A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30-11:00</w:t>
            </w:r>
          </w:p>
        </w:tc>
        <w:tc>
          <w:tcPr>
            <w:tcW w:w="2277" w:type="dxa"/>
          </w:tcPr>
          <w:p w14:paraId="5F83FDD3" w14:textId="1A6B9194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42</w:t>
            </w:r>
          </w:p>
        </w:tc>
        <w:tc>
          <w:tcPr>
            <w:tcW w:w="4453" w:type="dxa"/>
          </w:tcPr>
          <w:p w14:paraId="473FD36B" w14:textId="2BBC9EF4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SULTAN EFİLOĞLU</w:t>
            </w:r>
          </w:p>
        </w:tc>
      </w:tr>
      <w:tr w:rsidR="002F2F0C" w:rsidRPr="00A6474C" w14:paraId="0150FF66" w14:textId="77777777" w:rsidTr="00A6474C">
        <w:trPr>
          <w:trHeight w:val="263"/>
        </w:trPr>
        <w:tc>
          <w:tcPr>
            <w:tcW w:w="805" w:type="dxa"/>
          </w:tcPr>
          <w:p w14:paraId="625329D5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2B78C80A" w14:textId="513C3458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-11:30</w:t>
            </w:r>
          </w:p>
        </w:tc>
        <w:tc>
          <w:tcPr>
            <w:tcW w:w="2277" w:type="dxa"/>
          </w:tcPr>
          <w:p w14:paraId="539F048B" w14:textId="7E2AB55A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52</w:t>
            </w:r>
          </w:p>
        </w:tc>
        <w:tc>
          <w:tcPr>
            <w:tcW w:w="4453" w:type="dxa"/>
          </w:tcPr>
          <w:p w14:paraId="167E2B54" w14:textId="477C3F2C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EBUBEKİR FURKAN TURANGÜL</w:t>
            </w:r>
          </w:p>
        </w:tc>
      </w:tr>
      <w:tr w:rsidR="002F2F0C" w:rsidRPr="00A6474C" w14:paraId="09AAD35D" w14:textId="77777777" w:rsidTr="00A6474C">
        <w:trPr>
          <w:trHeight w:val="263"/>
        </w:trPr>
        <w:tc>
          <w:tcPr>
            <w:tcW w:w="805" w:type="dxa"/>
          </w:tcPr>
          <w:p w14:paraId="1B62A348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321EAF9D" w14:textId="6CCEA55E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-11:30</w:t>
            </w:r>
          </w:p>
        </w:tc>
        <w:tc>
          <w:tcPr>
            <w:tcW w:w="2277" w:type="dxa"/>
          </w:tcPr>
          <w:p w14:paraId="5E43F0B0" w14:textId="04905008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68</w:t>
            </w:r>
          </w:p>
        </w:tc>
        <w:tc>
          <w:tcPr>
            <w:tcW w:w="4453" w:type="dxa"/>
          </w:tcPr>
          <w:p w14:paraId="6F757F8A" w14:textId="2F5AFC9A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MERVENUR ÜZEL</w:t>
            </w:r>
          </w:p>
        </w:tc>
      </w:tr>
      <w:tr w:rsidR="002F2F0C" w:rsidRPr="00A6474C" w14:paraId="6D467A9D" w14:textId="77777777" w:rsidTr="00A6474C">
        <w:trPr>
          <w:trHeight w:val="263"/>
        </w:trPr>
        <w:tc>
          <w:tcPr>
            <w:tcW w:w="805" w:type="dxa"/>
          </w:tcPr>
          <w:p w14:paraId="797B3E92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081C5231" w14:textId="13532D12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-11:30</w:t>
            </w:r>
          </w:p>
        </w:tc>
        <w:tc>
          <w:tcPr>
            <w:tcW w:w="2277" w:type="dxa"/>
          </w:tcPr>
          <w:p w14:paraId="4189CBB0" w14:textId="5099748A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73</w:t>
            </w:r>
          </w:p>
        </w:tc>
        <w:tc>
          <w:tcPr>
            <w:tcW w:w="4453" w:type="dxa"/>
          </w:tcPr>
          <w:p w14:paraId="5E57E704" w14:textId="2A18AEBF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SALİH ÇELİKGÖZ</w:t>
            </w:r>
          </w:p>
        </w:tc>
      </w:tr>
      <w:tr w:rsidR="002F2F0C" w:rsidRPr="00A6474C" w14:paraId="3DB91F13" w14:textId="77777777" w:rsidTr="00A6474C">
        <w:trPr>
          <w:trHeight w:val="263"/>
        </w:trPr>
        <w:tc>
          <w:tcPr>
            <w:tcW w:w="805" w:type="dxa"/>
          </w:tcPr>
          <w:p w14:paraId="43DAC408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3A9F4F6F" w14:textId="78F4C275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-11:30</w:t>
            </w:r>
          </w:p>
        </w:tc>
        <w:tc>
          <w:tcPr>
            <w:tcW w:w="2277" w:type="dxa"/>
          </w:tcPr>
          <w:p w14:paraId="0CB717B7" w14:textId="0FF49C59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79</w:t>
            </w:r>
          </w:p>
        </w:tc>
        <w:tc>
          <w:tcPr>
            <w:tcW w:w="4453" w:type="dxa"/>
          </w:tcPr>
          <w:p w14:paraId="67157868" w14:textId="361EB655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NİHAT AKŞIN</w:t>
            </w:r>
          </w:p>
        </w:tc>
      </w:tr>
      <w:tr w:rsidR="002F2F0C" w:rsidRPr="00A6474C" w14:paraId="78CCB134" w14:textId="77777777" w:rsidTr="00A6474C">
        <w:trPr>
          <w:trHeight w:val="263"/>
        </w:trPr>
        <w:tc>
          <w:tcPr>
            <w:tcW w:w="805" w:type="dxa"/>
          </w:tcPr>
          <w:p w14:paraId="01E9E7F5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0574637F" w14:textId="60D5082D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-11:30</w:t>
            </w:r>
          </w:p>
        </w:tc>
        <w:tc>
          <w:tcPr>
            <w:tcW w:w="2277" w:type="dxa"/>
          </w:tcPr>
          <w:p w14:paraId="5D19A92C" w14:textId="5345B6F7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84</w:t>
            </w:r>
          </w:p>
        </w:tc>
        <w:tc>
          <w:tcPr>
            <w:tcW w:w="4453" w:type="dxa"/>
          </w:tcPr>
          <w:p w14:paraId="3C7BE9FF" w14:textId="348904A3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GÜNGÖR GÜZEL</w:t>
            </w:r>
          </w:p>
        </w:tc>
      </w:tr>
      <w:tr w:rsidR="002F2F0C" w:rsidRPr="00A6474C" w14:paraId="3F98F97C" w14:textId="77777777" w:rsidTr="00A6474C">
        <w:trPr>
          <w:trHeight w:val="263"/>
        </w:trPr>
        <w:tc>
          <w:tcPr>
            <w:tcW w:w="805" w:type="dxa"/>
          </w:tcPr>
          <w:p w14:paraId="5FB7025D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0AE287F9" w14:textId="54DD42AC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30-12:00</w:t>
            </w:r>
          </w:p>
        </w:tc>
        <w:tc>
          <w:tcPr>
            <w:tcW w:w="2277" w:type="dxa"/>
          </w:tcPr>
          <w:p w14:paraId="2F871B4C" w14:textId="0783B211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090</w:t>
            </w:r>
          </w:p>
        </w:tc>
        <w:tc>
          <w:tcPr>
            <w:tcW w:w="4453" w:type="dxa"/>
          </w:tcPr>
          <w:p w14:paraId="6D2F0328" w14:textId="6252E946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MEHMET POLAT</w:t>
            </w:r>
          </w:p>
        </w:tc>
      </w:tr>
      <w:tr w:rsidR="002F2F0C" w:rsidRPr="00A6474C" w14:paraId="1A7C4B10" w14:textId="77777777" w:rsidTr="00A6474C">
        <w:trPr>
          <w:trHeight w:val="263"/>
        </w:trPr>
        <w:tc>
          <w:tcPr>
            <w:tcW w:w="805" w:type="dxa"/>
          </w:tcPr>
          <w:p w14:paraId="6AA7EFDF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47AA3872" w14:textId="59D17230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30-12:00</w:t>
            </w:r>
          </w:p>
        </w:tc>
        <w:tc>
          <w:tcPr>
            <w:tcW w:w="2277" w:type="dxa"/>
          </w:tcPr>
          <w:p w14:paraId="68443F9C" w14:textId="21CC1DFD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121</w:t>
            </w:r>
          </w:p>
        </w:tc>
        <w:tc>
          <w:tcPr>
            <w:tcW w:w="4453" w:type="dxa"/>
          </w:tcPr>
          <w:p w14:paraId="1D49277B" w14:textId="2EA73A8B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NESİBE MELİKE TURGUT</w:t>
            </w:r>
          </w:p>
        </w:tc>
      </w:tr>
      <w:tr w:rsidR="002F2F0C" w:rsidRPr="00A6474C" w14:paraId="1AC82E95" w14:textId="77777777" w:rsidTr="00A6474C">
        <w:trPr>
          <w:trHeight w:val="263"/>
        </w:trPr>
        <w:tc>
          <w:tcPr>
            <w:tcW w:w="805" w:type="dxa"/>
          </w:tcPr>
          <w:p w14:paraId="2D587330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3547D221" w14:textId="3A8A3B13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30-12:00</w:t>
            </w:r>
          </w:p>
        </w:tc>
        <w:tc>
          <w:tcPr>
            <w:tcW w:w="2277" w:type="dxa"/>
          </w:tcPr>
          <w:p w14:paraId="1F54FFBA" w14:textId="607DB2D9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124</w:t>
            </w:r>
          </w:p>
        </w:tc>
        <w:tc>
          <w:tcPr>
            <w:tcW w:w="4453" w:type="dxa"/>
          </w:tcPr>
          <w:p w14:paraId="1AE33DD7" w14:textId="51430C31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MERVE AYDIN</w:t>
            </w:r>
          </w:p>
        </w:tc>
      </w:tr>
      <w:tr w:rsidR="002F2F0C" w:rsidRPr="00A6474C" w14:paraId="0C971F7C" w14:textId="77777777" w:rsidTr="00A6474C">
        <w:trPr>
          <w:trHeight w:val="263"/>
        </w:trPr>
        <w:tc>
          <w:tcPr>
            <w:tcW w:w="805" w:type="dxa"/>
          </w:tcPr>
          <w:p w14:paraId="0CAFDCEE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51BB3EEC" w14:textId="64090B09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30-12:00</w:t>
            </w:r>
          </w:p>
        </w:tc>
        <w:tc>
          <w:tcPr>
            <w:tcW w:w="2277" w:type="dxa"/>
          </w:tcPr>
          <w:p w14:paraId="1769C0DF" w14:textId="14379A15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184</w:t>
            </w:r>
          </w:p>
        </w:tc>
        <w:tc>
          <w:tcPr>
            <w:tcW w:w="4453" w:type="dxa"/>
          </w:tcPr>
          <w:p w14:paraId="4F18FC62" w14:textId="341EC8C8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NESLİHAN YÜKSEK</w:t>
            </w:r>
          </w:p>
        </w:tc>
      </w:tr>
      <w:tr w:rsidR="002F2F0C" w:rsidRPr="00A6474C" w14:paraId="224ED015" w14:textId="77777777" w:rsidTr="00A6474C">
        <w:trPr>
          <w:trHeight w:val="263"/>
        </w:trPr>
        <w:tc>
          <w:tcPr>
            <w:tcW w:w="805" w:type="dxa"/>
          </w:tcPr>
          <w:p w14:paraId="1C9F9065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30733CF2" w14:textId="3CFE66E0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30-12:00</w:t>
            </w:r>
          </w:p>
        </w:tc>
        <w:tc>
          <w:tcPr>
            <w:tcW w:w="2277" w:type="dxa"/>
          </w:tcPr>
          <w:p w14:paraId="4FF5E9FA" w14:textId="1C09807E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187</w:t>
            </w:r>
          </w:p>
        </w:tc>
        <w:tc>
          <w:tcPr>
            <w:tcW w:w="4453" w:type="dxa"/>
          </w:tcPr>
          <w:p w14:paraId="281E0266" w14:textId="33932177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ERTUĞRUL GÖKÇE</w:t>
            </w:r>
          </w:p>
        </w:tc>
      </w:tr>
      <w:tr w:rsidR="002F2F0C" w:rsidRPr="00A6474C" w14:paraId="66204D70" w14:textId="77777777" w:rsidTr="00A6474C">
        <w:trPr>
          <w:trHeight w:val="263"/>
        </w:trPr>
        <w:tc>
          <w:tcPr>
            <w:tcW w:w="805" w:type="dxa"/>
          </w:tcPr>
          <w:p w14:paraId="76EDF001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211D5046" w14:textId="0044452E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00-12:30</w:t>
            </w:r>
          </w:p>
        </w:tc>
        <w:tc>
          <w:tcPr>
            <w:tcW w:w="2277" w:type="dxa"/>
          </w:tcPr>
          <w:p w14:paraId="7C9D5548" w14:textId="2E7794D8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70400193</w:t>
            </w:r>
          </w:p>
        </w:tc>
        <w:tc>
          <w:tcPr>
            <w:tcW w:w="4453" w:type="dxa"/>
          </w:tcPr>
          <w:p w14:paraId="3ADDB2C7" w14:textId="3C95E84D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MÜCAHİDE AKKAYA</w:t>
            </w:r>
          </w:p>
        </w:tc>
      </w:tr>
      <w:tr w:rsidR="002F2F0C" w:rsidRPr="00A6474C" w14:paraId="097A4082" w14:textId="77777777" w:rsidTr="00A6474C">
        <w:trPr>
          <w:trHeight w:val="263"/>
        </w:trPr>
        <w:tc>
          <w:tcPr>
            <w:tcW w:w="805" w:type="dxa"/>
          </w:tcPr>
          <w:p w14:paraId="0047B708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5A454C40" w14:textId="1E0D98A0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00-12:30</w:t>
            </w:r>
          </w:p>
        </w:tc>
        <w:tc>
          <w:tcPr>
            <w:tcW w:w="2277" w:type="dxa"/>
          </w:tcPr>
          <w:p w14:paraId="2F8B22BF" w14:textId="5DFDB6E6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B180400372</w:t>
            </w:r>
          </w:p>
        </w:tc>
        <w:tc>
          <w:tcPr>
            <w:tcW w:w="4453" w:type="dxa"/>
          </w:tcPr>
          <w:p w14:paraId="07C0C60B" w14:textId="695E8918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MUHAMMED ALİ ÖZDAL</w:t>
            </w:r>
          </w:p>
        </w:tc>
      </w:tr>
      <w:tr w:rsidR="002F2F0C" w:rsidRPr="00A6474C" w14:paraId="7024ADDF" w14:textId="77777777" w:rsidTr="00A6474C">
        <w:trPr>
          <w:trHeight w:val="263"/>
        </w:trPr>
        <w:tc>
          <w:tcPr>
            <w:tcW w:w="805" w:type="dxa"/>
          </w:tcPr>
          <w:p w14:paraId="32096AA8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2E4D880C" w14:textId="369D801B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00-12:30</w:t>
            </w:r>
          </w:p>
        </w:tc>
        <w:tc>
          <w:tcPr>
            <w:tcW w:w="2277" w:type="dxa"/>
          </w:tcPr>
          <w:p w14:paraId="6F69061B" w14:textId="6ABE3B01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G1604.00132</w:t>
            </w:r>
          </w:p>
        </w:tc>
        <w:tc>
          <w:tcPr>
            <w:tcW w:w="4453" w:type="dxa"/>
          </w:tcPr>
          <w:p w14:paraId="2B1C1A2B" w14:textId="1EEA74AD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ELİF DERDA DEMİREL</w:t>
            </w:r>
          </w:p>
        </w:tc>
      </w:tr>
      <w:tr w:rsidR="002F2F0C" w:rsidRPr="00A6474C" w14:paraId="1A38471E" w14:textId="77777777" w:rsidTr="00A6474C">
        <w:trPr>
          <w:trHeight w:val="263"/>
        </w:trPr>
        <w:tc>
          <w:tcPr>
            <w:tcW w:w="805" w:type="dxa"/>
          </w:tcPr>
          <w:p w14:paraId="4A2F4470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1261636B" w14:textId="53485F34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00-12:30</w:t>
            </w:r>
          </w:p>
        </w:tc>
        <w:tc>
          <w:tcPr>
            <w:tcW w:w="2277" w:type="dxa"/>
          </w:tcPr>
          <w:p w14:paraId="3D2FB479" w14:textId="238AC620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G1604.00134</w:t>
            </w:r>
          </w:p>
        </w:tc>
        <w:tc>
          <w:tcPr>
            <w:tcW w:w="4453" w:type="dxa"/>
          </w:tcPr>
          <w:p w14:paraId="6A2B4D10" w14:textId="1DDF72B9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MÜCAHİT ERAT</w:t>
            </w:r>
          </w:p>
        </w:tc>
      </w:tr>
      <w:tr w:rsidR="002F2F0C" w:rsidRPr="00A6474C" w14:paraId="472A5056" w14:textId="77777777" w:rsidTr="00A6474C">
        <w:trPr>
          <w:trHeight w:val="263"/>
        </w:trPr>
        <w:tc>
          <w:tcPr>
            <w:tcW w:w="805" w:type="dxa"/>
          </w:tcPr>
          <w:p w14:paraId="7C0CF760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187B27E5" w14:textId="7A2FF667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00-12:30</w:t>
            </w:r>
          </w:p>
        </w:tc>
        <w:tc>
          <w:tcPr>
            <w:tcW w:w="2277" w:type="dxa"/>
          </w:tcPr>
          <w:p w14:paraId="47B64625" w14:textId="2040E66C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G170400011</w:t>
            </w:r>
          </w:p>
        </w:tc>
        <w:tc>
          <w:tcPr>
            <w:tcW w:w="4453" w:type="dxa"/>
          </w:tcPr>
          <w:p w14:paraId="36ADDDFF" w14:textId="74D46E16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GİZEMNUR AKHAN</w:t>
            </w:r>
          </w:p>
        </w:tc>
      </w:tr>
      <w:tr w:rsidR="002F2F0C" w:rsidRPr="00A6474C" w14:paraId="2376805E" w14:textId="77777777" w:rsidTr="00A6474C">
        <w:trPr>
          <w:trHeight w:val="263"/>
        </w:trPr>
        <w:tc>
          <w:tcPr>
            <w:tcW w:w="805" w:type="dxa"/>
          </w:tcPr>
          <w:p w14:paraId="3D58BEC5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109B6901" w14:textId="1E1FBE37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-13:00</w:t>
            </w:r>
          </w:p>
        </w:tc>
        <w:tc>
          <w:tcPr>
            <w:tcW w:w="2277" w:type="dxa"/>
          </w:tcPr>
          <w:p w14:paraId="3518123F" w14:textId="14902C52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G170400013</w:t>
            </w:r>
          </w:p>
        </w:tc>
        <w:tc>
          <w:tcPr>
            <w:tcW w:w="4453" w:type="dxa"/>
          </w:tcPr>
          <w:p w14:paraId="7780CE47" w14:textId="7A00EFAC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MÜCAHİT EMRE ÖZCAN</w:t>
            </w:r>
          </w:p>
        </w:tc>
      </w:tr>
      <w:tr w:rsidR="002F2F0C" w:rsidRPr="00A6474C" w14:paraId="67E86120" w14:textId="77777777" w:rsidTr="00A6474C">
        <w:trPr>
          <w:trHeight w:val="263"/>
        </w:trPr>
        <w:tc>
          <w:tcPr>
            <w:tcW w:w="805" w:type="dxa"/>
          </w:tcPr>
          <w:p w14:paraId="14275252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438DC1CC" w14:textId="1D22BBE9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-13:00</w:t>
            </w:r>
          </w:p>
        </w:tc>
        <w:tc>
          <w:tcPr>
            <w:tcW w:w="2277" w:type="dxa"/>
          </w:tcPr>
          <w:p w14:paraId="305076D1" w14:textId="10F787EF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G170400033</w:t>
            </w:r>
          </w:p>
        </w:tc>
        <w:tc>
          <w:tcPr>
            <w:tcW w:w="4453" w:type="dxa"/>
          </w:tcPr>
          <w:p w14:paraId="19EB0340" w14:textId="0326856A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ABDULBAKİ SADIKOĞLU</w:t>
            </w:r>
          </w:p>
        </w:tc>
      </w:tr>
      <w:tr w:rsidR="002F2F0C" w:rsidRPr="00A6474C" w14:paraId="1A7CEEF3" w14:textId="77777777" w:rsidTr="00A6474C">
        <w:trPr>
          <w:trHeight w:val="263"/>
        </w:trPr>
        <w:tc>
          <w:tcPr>
            <w:tcW w:w="805" w:type="dxa"/>
          </w:tcPr>
          <w:p w14:paraId="58E2EF47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15024ACA" w14:textId="448FE968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-13:00</w:t>
            </w:r>
          </w:p>
        </w:tc>
        <w:tc>
          <w:tcPr>
            <w:tcW w:w="2277" w:type="dxa"/>
          </w:tcPr>
          <w:p w14:paraId="13FBF29D" w14:textId="77D8DFB6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G170400102</w:t>
            </w:r>
          </w:p>
        </w:tc>
        <w:tc>
          <w:tcPr>
            <w:tcW w:w="4453" w:type="dxa"/>
          </w:tcPr>
          <w:p w14:paraId="43973299" w14:textId="560B4FC4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YUSUF KAYA</w:t>
            </w:r>
          </w:p>
        </w:tc>
      </w:tr>
      <w:tr w:rsidR="002F2F0C" w:rsidRPr="00A6474C" w14:paraId="528C2613" w14:textId="77777777" w:rsidTr="00A6474C">
        <w:trPr>
          <w:trHeight w:val="263"/>
        </w:trPr>
        <w:tc>
          <w:tcPr>
            <w:tcW w:w="805" w:type="dxa"/>
          </w:tcPr>
          <w:p w14:paraId="45E7B22D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64AB3047" w14:textId="5FFA0B1A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-13:00</w:t>
            </w:r>
          </w:p>
        </w:tc>
        <w:tc>
          <w:tcPr>
            <w:tcW w:w="2277" w:type="dxa"/>
          </w:tcPr>
          <w:p w14:paraId="1667FC05" w14:textId="0AFFEC58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G170400138</w:t>
            </w:r>
          </w:p>
        </w:tc>
        <w:tc>
          <w:tcPr>
            <w:tcW w:w="4453" w:type="dxa"/>
          </w:tcPr>
          <w:p w14:paraId="2E3C18B2" w14:textId="171AB327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MERVE KUNDAK</w:t>
            </w:r>
          </w:p>
        </w:tc>
      </w:tr>
      <w:tr w:rsidR="002F2F0C" w:rsidRPr="00A6474C" w14:paraId="518D5AEE" w14:textId="77777777" w:rsidTr="00A6474C">
        <w:trPr>
          <w:trHeight w:val="263"/>
        </w:trPr>
        <w:tc>
          <w:tcPr>
            <w:tcW w:w="805" w:type="dxa"/>
          </w:tcPr>
          <w:p w14:paraId="659D96B2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69AB04CD" w14:textId="1B6045A6" w:rsidR="002F2F0C" w:rsidRPr="00A6474C" w:rsidRDefault="002F2F0C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-13:00</w:t>
            </w:r>
          </w:p>
        </w:tc>
        <w:tc>
          <w:tcPr>
            <w:tcW w:w="2277" w:type="dxa"/>
          </w:tcPr>
          <w:p w14:paraId="60E41A04" w14:textId="7657A812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G170400141</w:t>
            </w:r>
          </w:p>
        </w:tc>
        <w:tc>
          <w:tcPr>
            <w:tcW w:w="4453" w:type="dxa"/>
          </w:tcPr>
          <w:p w14:paraId="29C6FAB9" w14:textId="1BD7B0A1" w:rsidR="002F2F0C" w:rsidRPr="00A6474C" w:rsidRDefault="002F2F0C" w:rsidP="002F2F0C">
            <w:pPr>
              <w:rPr>
                <w:sz w:val="20"/>
                <w:szCs w:val="20"/>
              </w:rPr>
            </w:pPr>
            <w:r w:rsidRPr="00A6474C">
              <w:rPr>
                <w:sz w:val="20"/>
                <w:szCs w:val="20"/>
              </w:rPr>
              <w:t>FATMA NUR ULUDAĞ</w:t>
            </w:r>
          </w:p>
        </w:tc>
      </w:tr>
      <w:tr w:rsidR="002F2F0C" w:rsidRPr="00A6474C" w14:paraId="2CD7C181" w14:textId="77777777" w:rsidTr="00A6474C">
        <w:trPr>
          <w:trHeight w:val="263"/>
        </w:trPr>
        <w:tc>
          <w:tcPr>
            <w:tcW w:w="805" w:type="dxa"/>
          </w:tcPr>
          <w:p w14:paraId="7E835DEF" w14:textId="77777777" w:rsidR="002F2F0C" w:rsidRPr="00F91D49" w:rsidRDefault="002F2F0C" w:rsidP="002F2F0C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</w:p>
        </w:tc>
        <w:tc>
          <w:tcPr>
            <w:tcW w:w="1610" w:type="dxa"/>
          </w:tcPr>
          <w:p w14:paraId="10B78546" w14:textId="509A813A" w:rsidR="002F2F0C" w:rsidRDefault="000C4FEF" w:rsidP="002F2F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-13:00</w:t>
            </w:r>
          </w:p>
        </w:tc>
        <w:tc>
          <w:tcPr>
            <w:tcW w:w="2277" w:type="dxa"/>
          </w:tcPr>
          <w:p w14:paraId="6B809430" w14:textId="12830B70" w:rsidR="002F2F0C" w:rsidRPr="00A6474C" w:rsidRDefault="000C4FEF" w:rsidP="002F2F0C">
            <w:pPr>
              <w:rPr>
                <w:sz w:val="20"/>
                <w:szCs w:val="20"/>
              </w:rPr>
            </w:pPr>
            <w:r w:rsidRPr="000C4FEF">
              <w:rPr>
                <w:sz w:val="20"/>
                <w:szCs w:val="20"/>
              </w:rPr>
              <w:t>G180400374</w:t>
            </w:r>
          </w:p>
        </w:tc>
        <w:tc>
          <w:tcPr>
            <w:tcW w:w="4453" w:type="dxa"/>
          </w:tcPr>
          <w:p w14:paraId="3EC1D366" w14:textId="2CBC0476" w:rsidR="002F2F0C" w:rsidRPr="00A6474C" w:rsidRDefault="000C4FEF" w:rsidP="002F2F0C">
            <w:pPr>
              <w:rPr>
                <w:sz w:val="20"/>
                <w:szCs w:val="20"/>
              </w:rPr>
            </w:pPr>
            <w:r w:rsidRPr="000C4FEF">
              <w:rPr>
                <w:sz w:val="20"/>
                <w:szCs w:val="20"/>
              </w:rPr>
              <w:t>SELMAN BAYKUŞ</w:t>
            </w:r>
          </w:p>
        </w:tc>
      </w:tr>
    </w:tbl>
    <w:p w14:paraId="2B495959" w14:textId="01A5EE34" w:rsidR="008C4257" w:rsidRDefault="008C4257"/>
    <w:p w14:paraId="55AFFDBB" w14:textId="61B9ED46" w:rsidR="00AF458A" w:rsidRPr="00A6474C" w:rsidRDefault="00AF458A" w:rsidP="00AF458A">
      <w:pPr>
        <w:jc w:val="center"/>
        <w:rPr>
          <w:sz w:val="20"/>
          <w:szCs w:val="20"/>
        </w:rPr>
      </w:pPr>
      <w:r w:rsidRPr="00A6474C">
        <w:rPr>
          <w:sz w:val="20"/>
          <w:szCs w:val="20"/>
        </w:rPr>
        <w:t>Danışman</w:t>
      </w:r>
    </w:p>
    <w:p w14:paraId="34D09270" w14:textId="21AEC13E" w:rsidR="003B7038" w:rsidRPr="00A6474C" w:rsidRDefault="003B7038" w:rsidP="00AF458A">
      <w:pPr>
        <w:jc w:val="center"/>
        <w:rPr>
          <w:sz w:val="20"/>
          <w:szCs w:val="20"/>
        </w:rPr>
      </w:pPr>
      <w:r w:rsidRPr="00A6474C">
        <w:rPr>
          <w:sz w:val="20"/>
          <w:szCs w:val="20"/>
        </w:rPr>
        <w:t xml:space="preserve">Prof. Dr. </w:t>
      </w:r>
      <w:r w:rsidR="00EB6FF6" w:rsidRPr="00A6474C">
        <w:rPr>
          <w:sz w:val="20"/>
          <w:szCs w:val="20"/>
        </w:rPr>
        <w:t>Levent ÖZTÜRK</w:t>
      </w:r>
    </w:p>
    <w:p w14:paraId="497F643B" w14:textId="7AFC1456" w:rsidR="003B7038" w:rsidRPr="00A6474C" w:rsidRDefault="003B7038" w:rsidP="003B7038">
      <w:pPr>
        <w:jc w:val="center"/>
        <w:rPr>
          <w:sz w:val="20"/>
          <w:szCs w:val="20"/>
        </w:rPr>
      </w:pPr>
    </w:p>
    <w:p w14:paraId="1E9977E8" w14:textId="7E845421" w:rsidR="003B7038" w:rsidRPr="00A6474C" w:rsidRDefault="003B7038" w:rsidP="00EB6FF6">
      <w:pPr>
        <w:ind w:left="1416" w:firstLine="708"/>
        <w:rPr>
          <w:sz w:val="20"/>
          <w:szCs w:val="20"/>
        </w:rPr>
      </w:pPr>
      <w:r w:rsidRPr="00A6474C">
        <w:rPr>
          <w:sz w:val="20"/>
          <w:szCs w:val="20"/>
        </w:rPr>
        <w:t>Üye</w:t>
      </w:r>
      <w:r w:rsidRPr="00A6474C">
        <w:rPr>
          <w:sz w:val="20"/>
          <w:szCs w:val="20"/>
        </w:rPr>
        <w:tab/>
      </w:r>
      <w:r w:rsidRPr="00A6474C">
        <w:rPr>
          <w:sz w:val="20"/>
          <w:szCs w:val="20"/>
        </w:rPr>
        <w:tab/>
      </w:r>
      <w:r w:rsidR="00EB6FF6" w:rsidRPr="00A6474C">
        <w:rPr>
          <w:sz w:val="20"/>
          <w:szCs w:val="20"/>
        </w:rPr>
        <w:tab/>
      </w:r>
      <w:r w:rsidRPr="00A6474C">
        <w:rPr>
          <w:sz w:val="20"/>
          <w:szCs w:val="20"/>
        </w:rPr>
        <w:tab/>
      </w:r>
      <w:r w:rsidR="00EB6FF6" w:rsidRPr="00A6474C">
        <w:rPr>
          <w:sz w:val="20"/>
          <w:szCs w:val="20"/>
        </w:rPr>
        <w:tab/>
      </w:r>
      <w:r w:rsidR="00EB6FF6" w:rsidRPr="00A6474C">
        <w:rPr>
          <w:sz w:val="20"/>
          <w:szCs w:val="20"/>
        </w:rPr>
        <w:tab/>
      </w:r>
      <w:proofErr w:type="spellStart"/>
      <w:r w:rsidRPr="00A6474C">
        <w:rPr>
          <w:sz w:val="20"/>
          <w:szCs w:val="20"/>
        </w:rPr>
        <w:t>Üye</w:t>
      </w:r>
      <w:proofErr w:type="spellEnd"/>
    </w:p>
    <w:p w14:paraId="550531E9" w14:textId="359C6C9A" w:rsidR="003B7038" w:rsidRPr="00A6474C" w:rsidRDefault="003B7038" w:rsidP="003B7038">
      <w:pPr>
        <w:jc w:val="center"/>
        <w:rPr>
          <w:sz w:val="20"/>
          <w:szCs w:val="20"/>
        </w:rPr>
      </w:pPr>
      <w:r w:rsidRPr="00A6474C">
        <w:rPr>
          <w:sz w:val="20"/>
          <w:szCs w:val="20"/>
        </w:rPr>
        <w:t xml:space="preserve">Prof. Dr. </w:t>
      </w:r>
      <w:r w:rsidR="00EB6FF6" w:rsidRPr="00A6474C">
        <w:rPr>
          <w:sz w:val="20"/>
          <w:szCs w:val="20"/>
        </w:rPr>
        <w:t>Saim YILMAZ</w:t>
      </w:r>
      <w:r w:rsidRPr="00A6474C">
        <w:rPr>
          <w:sz w:val="20"/>
          <w:szCs w:val="20"/>
        </w:rPr>
        <w:tab/>
      </w:r>
      <w:r w:rsidR="00EB6FF6" w:rsidRPr="00A6474C">
        <w:rPr>
          <w:sz w:val="20"/>
          <w:szCs w:val="20"/>
        </w:rPr>
        <w:tab/>
      </w:r>
      <w:r w:rsidR="00EB6FF6" w:rsidRPr="00A6474C">
        <w:rPr>
          <w:sz w:val="20"/>
          <w:szCs w:val="20"/>
        </w:rPr>
        <w:tab/>
      </w:r>
      <w:r w:rsidRPr="00A6474C">
        <w:rPr>
          <w:sz w:val="20"/>
          <w:szCs w:val="20"/>
        </w:rPr>
        <w:t>Dr</w:t>
      </w:r>
      <w:r w:rsidR="00EB6FF6" w:rsidRPr="00A6474C">
        <w:rPr>
          <w:sz w:val="20"/>
          <w:szCs w:val="20"/>
        </w:rPr>
        <w:t xml:space="preserve">. </w:t>
      </w:r>
      <w:proofErr w:type="spellStart"/>
      <w:r w:rsidR="00EB6FF6" w:rsidRPr="00A6474C">
        <w:rPr>
          <w:sz w:val="20"/>
          <w:szCs w:val="20"/>
        </w:rPr>
        <w:t>Öğr</w:t>
      </w:r>
      <w:proofErr w:type="spellEnd"/>
      <w:r w:rsidR="00EB6FF6" w:rsidRPr="00A6474C">
        <w:rPr>
          <w:sz w:val="20"/>
          <w:szCs w:val="20"/>
        </w:rPr>
        <w:t>. Üyesi Serdar ÖZDEMİR</w:t>
      </w:r>
      <w:r w:rsidRPr="00A6474C">
        <w:rPr>
          <w:sz w:val="20"/>
          <w:szCs w:val="20"/>
        </w:rPr>
        <w:tab/>
      </w:r>
    </w:p>
    <w:p w14:paraId="4A62010F" w14:textId="2DC8E8C1" w:rsidR="00EB6FF6" w:rsidRPr="00A6474C" w:rsidRDefault="00EB6FF6" w:rsidP="003B7038">
      <w:pPr>
        <w:jc w:val="center"/>
        <w:rPr>
          <w:sz w:val="20"/>
          <w:szCs w:val="20"/>
        </w:rPr>
      </w:pPr>
      <w:r w:rsidRPr="00A6474C">
        <w:rPr>
          <w:sz w:val="20"/>
          <w:szCs w:val="20"/>
        </w:rPr>
        <w:br w:type="page"/>
      </w:r>
    </w:p>
    <w:p w14:paraId="0991079A" w14:textId="77777777" w:rsidR="00EB6FF6" w:rsidRDefault="00EB6FF6" w:rsidP="00EB6FF6">
      <w:pPr>
        <w:jc w:val="right"/>
      </w:pPr>
    </w:p>
    <w:p w14:paraId="1BDD59D7" w14:textId="7ED94A02" w:rsidR="00EB6FF6" w:rsidRPr="00F91D49" w:rsidRDefault="00EB6FF6" w:rsidP="00EB6FF6">
      <w:pPr>
        <w:jc w:val="right"/>
        <w:rPr>
          <w:b/>
          <w:bCs/>
        </w:rPr>
      </w:pPr>
      <w:r w:rsidRPr="00F91D49">
        <w:rPr>
          <w:b/>
          <w:bCs/>
        </w:rPr>
        <w:t>Mülakat Tarihi ve Saati: 01.06.2022, 13:30-14:00 Arası</w:t>
      </w:r>
    </w:p>
    <w:tbl>
      <w:tblPr>
        <w:tblStyle w:val="TabloKlavuzu"/>
        <w:tblW w:w="9116" w:type="dxa"/>
        <w:tblLook w:val="04A0" w:firstRow="1" w:lastRow="0" w:firstColumn="1" w:lastColumn="0" w:noHBand="0" w:noVBand="1"/>
      </w:tblPr>
      <w:tblGrid>
        <w:gridCol w:w="762"/>
        <w:gridCol w:w="2068"/>
        <w:gridCol w:w="2127"/>
        <w:gridCol w:w="4159"/>
      </w:tblGrid>
      <w:tr w:rsidR="00A6474C" w:rsidRPr="00F91D49" w14:paraId="328A2416" w14:textId="77777777" w:rsidTr="00775E75">
        <w:trPr>
          <w:trHeight w:val="587"/>
        </w:trPr>
        <w:tc>
          <w:tcPr>
            <w:tcW w:w="762" w:type="dxa"/>
          </w:tcPr>
          <w:p w14:paraId="15CC5E1B" w14:textId="77777777" w:rsidR="00A6474C" w:rsidRPr="00F91D49" w:rsidRDefault="00A6474C" w:rsidP="00A6474C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Sıra No</w:t>
            </w:r>
          </w:p>
        </w:tc>
        <w:tc>
          <w:tcPr>
            <w:tcW w:w="2068" w:type="dxa"/>
          </w:tcPr>
          <w:p w14:paraId="5C42F2D8" w14:textId="08A1DB43" w:rsidR="00A6474C" w:rsidRPr="00F91D49" w:rsidRDefault="00A6474C" w:rsidP="00A6474C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Mülakat Saati</w:t>
            </w:r>
          </w:p>
        </w:tc>
        <w:tc>
          <w:tcPr>
            <w:tcW w:w="2127" w:type="dxa"/>
          </w:tcPr>
          <w:p w14:paraId="0F6B3BC9" w14:textId="7C9FC6D6" w:rsidR="00A6474C" w:rsidRPr="00F91D49" w:rsidRDefault="00A6474C" w:rsidP="00A6474C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Öğrenci Numarası</w:t>
            </w:r>
          </w:p>
        </w:tc>
        <w:tc>
          <w:tcPr>
            <w:tcW w:w="4159" w:type="dxa"/>
          </w:tcPr>
          <w:p w14:paraId="1FE15667" w14:textId="33BC7867" w:rsidR="00A6474C" w:rsidRPr="00F91D49" w:rsidRDefault="00A6474C" w:rsidP="00A6474C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Adı-SOYADI</w:t>
            </w:r>
          </w:p>
        </w:tc>
      </w:tr>
      <w:tr w:rsidR="00775E75" w:rsidRPr="008D0846" w14:paraId="43FBEF09" w14:textId="77777777" w:rsidTr="00775E75">
        <w:trPr>
          <w:trHeight w:val="293"/>
        </w:trPr>
        <w:tc>
          <w:tcPr>
            <w:tcW w:w="762" w:type="dxa"/>
          </w:tcPr>
          <w:p w14:paraId="789723A6" w14:textId="77777777" w:rsidR="00775E75" w:rsidRPr="008D0846" w:rsidRDefault="00775E75" w:rsidP="00775E75">
            <w:pPr>
              <w:pStyle w:val="ListeParagraf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2068" w:type="dxa"/>
          </w:tcPr>
          <w:p w14:paraId="593F9854" w14:textId="017E3CFD" w:rsidR="00775E75" w:rsidRPr="008D0846" w:rsidRDefault="00ED5C65" w:rsidP="00BD21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30-1</w:t>
            </w:r>
            <w:r w:rsidR="00BD21AA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:</w:t>
            </w:r>
            <w:r w:rsidR="00BD21AA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127" w:type="dxa"/>
          </w:tcPr>
          <w:p w14:paraId="77C3C69F" w14:textId="645C8360" w:rsidR="00775E75" w:rsidRPr="008D0846" w:rsidRDefault="00775E75" w:rsidP="00775E75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1604.00180</w:t>
            </w:r>
          </w:p>
        </w:tc>
        <w:tc>
          <w:tcPr>
            <w:tcW w:w="4159" w:type="dxa"/>
          </w:tcPr>
          <w:p w14:paraId="2CA7C87C" w14:textId="4C28E386" w:rsidR="00775E75" w:rsidRPr="008D0846" w:rsidRDefault="00775E75" w:rsidP="00775E75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ABDULLAH YAVUZ</w:t>
            </w:r>
          </w:p>
        </w:tc>
      </w:tr>
      <w:tr w:rsidR="00775E75" w:rsidRPr="008D0846" w14:paraId="44C49B05" w14:textId="77777777" w:rsidTr="00775E75">
        <w:trPr>
          <w:trHeight w:val="309"/>
        </w:trPr>
        <w:tc>
          <w:tcPr>
            <w:tcW w:w="762" w:type="dxa"/>
          </w:tcPr>
          <w:p w14:paraId="330E12D9" w14:textId="77777777" w:rsidR="00775E75" w:rsidRPr="008D0846" w:rsidRDefault="00775E75" w:rsidP="00775E75">
            <w:pPr>
              <w:pStyle w:val="ListeParagraf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2068" w:type="dxa"/>
          </w:tcPr>
          <w:p w14:paraId="3DF5DBDC" w14:textId="67128E3C" w:rsidR="00775E75" w:rsidRPr="008D0846" w:rsidRDefault="00BD21AA" w:rsidP="00775E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30-14:00</w:t>
            </w:r>
          </w:p>
        </w:tc>
        <w:tc>
          <w:tcPr>
            <w:tcW w:w="2127" w:type="dxa"/>
          </w:tcPr>
          <w:p w14:paraId="1C005646" w14:textId="57AD69DD" w:rsidR="00775E75" w:rsidRPr="008D0846" w:rsidRDefault="00775E75" w:rsidP="00775E75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B170400117</w:t>
            </w:r>
          </w:p>
        </w:tc>
        <w:tc>
          <w:tcPr>
            <w:tcW w:w="4159" w:type="dxa"/>
          </w:tcPr>
          <w:p w14:paraId="53FA7C9E" w14:textId="32C3297D" w:rsidR="00775E75" w:rsidRPr="008D0846" w:rsidRDefault="00775E75" w:rsidP="00775E75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BEKİR BEYTULLAH ESER</w:t>
            </w:r>
          </w:p>
        </w:tc>
      </w:tr>
      <w:tr w:rsidR="00775E75" w:rsidRPr="008D0846" w14:paraId="1D2E8956" w14:textId="77777777" w:rsidTr="00775E75">
        <w:trPr>
          <w:trHeight w:val="293"/>
        </w:trPr>
        <w:tc>
          <w:tcPr>
            <w:tcW w:w="762" w:type="dxa"/>
          </w:tcPr>
          <w:p w14:paraId="457BFB3D" w14:textId="77777777" w:rsidR="00775E75" w:rsidRPr="008D0846" w:rsidRDefault="00775E75" w:rsidP="00775E75">
            <w:pPr>
              <w:pStyle w:val="ListeParagraf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2068" w:type="dxa"/>
          </w:tcPr>
          <w:p w14:paraId="406226A1" w14:textId="4DE76F22" w:rsidR="00775E75" w:rsidRPr="008D0846" w:rsidRDefault="00BD21AA" w:rsidP="00775E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30-14:00</w:t>
            </w:r>
          </w:p>
        </w:tc>
        <w:tc>
          <w:tcPr>
            <w:tcW w:w="2127" w:type="dxa"/>
          </w:tcPr>
          <w:p w14:paraId="1070D5AB" w14:textId="041B70F6" w:rsidR="00775E75" w:rsidRPr="008D0846" w:rsidRDefault="00775E75" w:rsidP="00775E75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B170400192</w:t>
            </w:r>
          </w:p>
        </w:tc>
        <w:tc>
          <w:tcPr>
            <w:tcW w:w="4159" w:type="dxa"/>
          </w:tcPr>
          <w:p w14:paraId="53C1B92B" w14:textId="2BC94AF6" w:rsidR="00775E75" w:rsidRPr="008D0846" w:rsidRDefault="00775E75" w:rsidP="00775E75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ONUR DAMAR</w:t>
            </w:r>
          </w:p>
        </w:tc>
      </w:tr>
      <w:tr w:rsidR="00775E75" w:rsidRPr="008D0846" w14:paraId="29924952" w14:textId="77777777" w:rsidTr="00775E75">
        <w:trPr>
          <w:trHeight w:val="278"/>
        </w:trPr>
        <w:tc>
          <w:tcPr>
            <w:tcW w:w="762" w:type="dxa"/>
          </w:tcPr>
          <w:p w14:paraId="1D5766F6" w14:textId="77777777" w:rsidR="00775E75" w:rsidRPr="008D0846" w:rsidRDefault="00775E75" w:rsidP="00775E75">
            <w:pPr>
              <w:pStyle w:val="ListeParagraf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2068" w:type="dxa"/>
          </w:tcPr>
          <w:p w14:paraId="3D15A01E" w14:textId="29D23927" w:rsidR="00775E75" w:rsidRPr="008D0846" w:rsidRDefault="00BD21AA" w:rsidP="00775E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30-14:00</w:t>
            </w:r>
          </w:p>
        </w:tc>
        <w:tc>
          <w:tcPr>
            <w:tcW w:w="2127" w:type="dxa"/>
          </w:tcPr>
          <w:p w14:paraId="01AC73F2" w14:textId="644D7EAE" w:rsidR="00775E75" w:rsidRPr="008D0846" w:rsidRDefault="00775E75" w:rsidP="00775E75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G1604.00157</w:t>
            </w:r>
          </w:p>
        </w:tc>
        <w:tc>
          <w:tcPr>
            <w:tcW w:w="4159" w:type="dxa"/>
          </w:tcPr>
          <w:p w14:paraId="4FE8C49C" w14:textId="0C01C5B6" w:rsidR="00775E75" w:rsidRPr="008D0846" w:rsidRDefault="00775E75" w:rsidP="00775E75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MUHAMMED İZZET BERAT AKBAŞ</w:t>
            </w:r>
          </w:p>
        </w:tc>
      </w:tr>
    </w:tbl>
    <w:p w14:paraId="4C3D7543" w14:textId="77777777" w:rsidR="00EB6FF6" w:rsidRDefault="00EB6FF6" w:rsidP="00EB6FF6"/>
    <w:p w14:paraId="1058639B" w14:textId="77777777" w:rsidR="00D027E3" w:rsidRDefault="00D027E3" w:rsidP="00D027E3">
      <w:pPr>
        <w:jc w:val="center"/>
      </w:pPr>
      <w:r>
        <w:t>Danışman</w:t>
      </w:r>
    </w:p>
    <w:p w14:paraId="29F1E1CA" w14:textId="7C0B1CA1" w:rsidR="00D027E3" w:rsidRDefault="00D027E3" w:rsidP="00D027E3">
      <w:pPr>
        <w:jc w:val="center"/>
      </w:pPr>
      <w:r>
        <w:t>Prof. Dr. Saim YILMAZ</w:t>
      </w:r>
    </w:p>
    <w:p w14:paraId="3F6FC9DD" w14:textId="77777777" w:rsidR="00D027E3" w:rsidRDefault="00D027E3" w:rsidP="00D027E3">
      <w:pPr>
        <w:jc w:val="center"/>
      </w:pPr>
    </w:p>
    <w:p w14:paraId="3EA00810" w14:textId="77777777" w:rsidR="00D027E3" w:rsidRDefault="00D027E3" w:rsidP="00D027E3">
      <w:pPr>
        <w:ind w:left="1416" w:firstLine="708"/>
      </w:pPr>
      <w:r>
        <w:t>Üy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Üye</w:t>
      </w:r>
      <w:proofErr w:type="spellEnd"/>
    </w:p>
    <w:p w14:paraId="1C62336B" w14:textId="573F8E60" w:rsidR="00D027E3" w:rsidRDefault="006F683F" w:rsidP="00D027E3">
      <w:pPr>
        <w:jc w:val="center"/>
      </w:pPr>
      <w:r>
        <w:t xml:space="preserve">Dr. </w:t>
      </w:r>
      <w:proofErr w:type="spellStart"/>
      <w:r>
        <w:t>Öğr</w:t>
      </w:r>
      <w:proofErr w:type="spellEnd"/>
      <w:r>
        <w:t>. Üyesi Serdar ÖZDEMİR</w:t>
      </w:r>
      <w:r w:rsidR="00D027E3">
        <w:tab/>
      </w:r>
      <w:r w:rsidR="00D027E3">
        <w:tab/>
      </w:r>
      <w:r w:rsidR="00D027E3">
        <w:tab/>
        <w:t xml:space="preserve">Dr. </w:t>
      </w:r>
      <w:proofErr w:type="spellStart"/>
      <w:r w:rsidR="00D027E3">
        <w:t>Öğr</w:t>
      </w:r>
      <w:proofErr w:type="spellEnd"/>
      <w:r w:rsidR="00D027E3">
        <w:t xml:space="preserve">. Üyesi </w:t>
      </w:r>
      <w:r>
        <w:t>Esra ATMACA</w:t>
      </w:r>
    </w:p>
    <w:p w14:paraId="0F9606D6" w14:textId="13942E31" w:rsidR="00344C21" w:rsidRDefault="00344C21" w:rsidP="003B7038">
      <w:pPr>
        <w:jc w:val="center"/>
      </w:pPr>
      <w:r>
        <w:br w:type="page"/>
      </w:r>
    </w:p>
    <w:p w14:paraId="2864016F" w14:textId="77777777" w:rsidR="00344C21" w:rsidRDefault="00344C21" w:rsidP="00344C21">
      <w:pPr>
        <w:jc w:val="right"/>
      </w:pPr>
    </w:p>
    <w:p w14:paraId="1F97D81E" w14:textId="49A2FFF9" w:rsidR="00344C21" w:rsidRPr="00F91D49" w:rsidRDefault="00344C21" w:rsidP="00BD21AA">
      <w:pPr>
        <w:jc w:val="right"/>
        <w:rPr>
          <w:b/>
          <w:bCs/>
        </w:rPr>
      </w:pPr>
      <w:r w:rsidRPr="00F91D49">
        <w:rPr>
          <w:b/>
          <w:bCs/>
        </w:rPr>
        <w:t>Mülakat Tarihi ve Saati: 01.06.2022, 14:</w:t>
      </w:r>
      <w:r w:rsidR="00BD21AA">
        <w:rPr>
          <w:b/>
          <w:bCs/>
        </w:rPr>
        <w:t>0</w:t>
      </w:r>
      <w:r w:rsidRPr="00F91D49">
        <w:rPr>
          <w:b/>
          <w:bCs/>
        </w:rPr>
        <w:t>0-14:</w:t>
      </w:r>
      <w:r w:rsidR="00BD21AA">
        <w:rPr>
          <w:b/>
          <w:bCs/>
        </w:rPr>
        <w:t>2</w:t>
      </w:r>
      <w:r w:rsidRPr="00F91D49">
        <w:rPr>
          <w:b/>
          <w:bCs/>
        </w:rPr>
        <w:t>0 Arası</w:t>
      </w:r>
    </w:p>
    <w:tbl>
      <w:tblPr>
        <w:tblStyle w:val="TabloKlavuzu"/>
        <w:tblW w:w="9074" w:type="dxa"/>
        <w:tblLook w:val="04A0" w:firstRow="1" w:lastRow="0" w:firstColumn="1" w:lastColumn="0" w:noHBand="0" w:noVBand="1"/>
      </w:tblPr>
      <w:tblGrid>
        <w:gridCol w:w="759"/>
        <w:gridCol w:w="2680"/>
        <w:gridCol w:w="2842"/>
        <w:gridCol w:w="2793"/>
      </w:tblGrid>
      <w:tr w:rsidR="00797E80" w:rsidRPr="00F91D49" w14:paraId="31C8DB30" w14:textId="77777777" w:rsidTr="00797E80">
        <w:trPr>
          <w:trHeight w:val="719"/>
        </w:trPr>
        <w:tc>
          <w:tcPr>
            <w:tcW w:w="759" w:type="dxa"/>
          </w:tcPr>
          <w:p w14:paraId="1F4AB3BE" w14:textId="77777777" w:rsidR="00797E80" w:rsidRPr="00F91D49" w:rsidRDefault="00797E80" w:rsidP="00797E80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Sıra No</w:t>
            </w:r>
          </w:p>
        </w:tc>
        <w:tc>
          <w:tcPr>
            <w:tcW w:w="2680" w:type="dxa"/>
          </w:tcPr>
          <w:p w14:paraId="0FDE4662" w14:textId="42982B6A" w:rsidR="00797E80" w:rsidRPr="00F91D49" w:rsidRDefault="00797E80" w:rsidP="00797E80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Mülakat Saati</w:t>
            </w:r>
          </w:p>
        </w:tc>
        <w:tc>
          <w:tcPr>
            <w:tcW w:w="2842" w:type="dxa"/>
          </w:tcPr>
          <w:p w14:paraId="5D3EE695" w14:textId="11E8ABFE" w:rsidR="00797E80" w:rsidRPr="00F91D49" w:rsidRDefault="00A6474C" w:rsidP="00797E80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Öğrenci Numarası</w:t>
            </w:r>
          </w:p>
        </w:tc>
        <w:tc>
          <w:tcPr>
            <w:tcW w:w="2793" w:type="dxa"/>
          </w:tcPr>
          <w:p w14:paraId="5120B8D2" w14:textId="261ADF28" w:rsidR="00797E80" w:rsidRPr="00F91D49" w:rsidRDefault="00A6474C" w:rsidP="00797E80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Adı-SOYADI</w:t>
            </w:r>
          </w:p>
        </w:tc>
      </w:tr>
      <w:tr w:rsidR="00A6474C" w:rsidRPr="008D0846" w14:paraId="5BD1D912" w14:textId="77777777" w:rsidTr="00797E80">
        <w:trPr>
          <w:trHeight w:val="359"/>
        </w:trPr>
        <w:tc>
          <w:tcPr>
            <w:tcW w:w="759" w:type="dxa"/>
          </w:tcPr>
          <w:p w14:paraId="018D7F02" w14:textId="77777777" w:rsidR="00A6474C" w:rsidRPr="008D0846" w:rsidRDefault="00A6474C" w:rsidP="00A6474C">
            <w:pPr>
              <w:pStyle w:val="ListeParagraf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  <w:tc>
          <w:tcPr>
            <w:tcW w:w="2680" w:type="dxa"/>
          </w:tcPr>
          <w:p w14:paraId="2C4E168A" w14:textId="47D21020" w:rsidR="00A6474C" w:rsidRPr="008D0846" w:rsidRDefault="00A77B7B" w:rsidP="00BD21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</w:t>
            </w:r>
            <w:r w:rsidR="00BD21AA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0-14:20</w:t>
            </w:r>
          </w:p>
        </w:tc>
        <w:tc>
          <w:tcPr>
            <w:tcW w:w="2842" w:type="dxa"/>
          </w:tcPr>
          <w:p w14:paraId="4AC3896B" w14:textId="1704C847" w:rsidR="00A6474C" w:rsidRPr="008D0846" w:rsidRDefault="00A6474C" w:rsidP="00A6474C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1604.00071</w:t>
            </w:r>
          </w:p>
        </w:tc>
        <w:tc>
          <w:tcPr>
            <w:tcW w:w="2793" w:type="dxa"/>
          </w:tcPr>
          <w:p w14:paraId="4A7BB8AE" w14:textId="2D84196C" w:rsidR="00A6474C" w:rsidRPr="008D0846" w:rsidRDefault="00A6474C" w:rsidP="00A6474C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AKİF SAMANCI</w:t>
            </w:r>
          </w:p>
        </w:tc>
      </w:tr>
      <w:tr w:rsidR="00A6474C" w:rsidRPr="008D0846" w14:paraId="1C4048A2" w14:textId="77777777" w:rsidTr="00797E80">
        <w:trPr>
          <w:trHeight w:val="359"/>
        </w:trPr>
        <w:tc>
          <w:tcPr>
            <w:tcW w:w="759" w:type="dxa"/>
          </w:tcPr>
          <w:p w14:paraId="1C817323" w14:textId="77777777" w:rsidR="00A6474C" w:rsidRPr="008D0846" w:rsidRDefault="00A6474C" w:rsidP="00A6474C">
            <w:pPr>
              <w:pStyle w:val="ListeParagraf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  <w:tc>
          <w:tcPr>
            <w:tcW w:w="2680" w:type="dxa"/>
          </w:tcPr>
          <w:p w14:paraId="2D2AD943" w14:textId="5BE77BFE" w:rsidR="00A6474C" w:rsidRPr="008D0846" w:rsidRDefault="00A77B7B" w:rsidP="00BD21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</w:t>
            </w:r>
            <w:r w:rsidR="00BD21AA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0-14:</w:t>
            </w:r>
            <w:r w:rsidR="00BD21A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842" w:type="dxa"/>
          </w:tcPr>
          <w:p w14:paraId="5FDDA71F" w14:textId="3FCFFE9B" w:rsidR="00A6474C" w:rsidRPr="008D0846" w:rsidRDefault="00A6474C" w:rsidP="00A6474C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G170400157</w:t>
            </w:r>
          </w:p>
        </w:tc>
        <w:tc>
          <w:tcPr>
            <w:tcW w:w="2793" w:type="dxa"/>
          </w:tcPr>
          <w:p w14:paraId="55612A8D" w14:textId="296746E5" w:rsidR="00A6474C" w:rsidRPr="008D0846" w:rsidRDefault="00A6474C" w:rsidP="00A6474C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ŞULE SARAÇ</w:t>
            </w:r>
          </w:p>
        </w:tc>
      </w:tr>
    </w:tbl>
    <w:p w14:paraId="11039D6C" w14:textId="77777777" w:rsidR="00344C21" w:rsidRDefault="00344C21" w:rsidP="00344C21"/>
    <w:p w14:paraId="52BB026A" w14:textId="77777777" w:rsidR="00344C21" w:rsidRDefault="00344C21" w:rsidP="00344C21">
      <w:pPr>
        <w:jc w:val="center"/>
      </w:pPr>
      <w:r>
        <w:t>Danışman</w:t>
      </w:r>
    </w:p>
    <w:p w14:paraId="6B586F9A" w14:textId="312E59A7" w:rsidR="00344C21" w:rsidRDefault="008D0846" w:rsidP="00344C21">
      <w:pPr>
        <w:jc w:val="center"/>
      </w:pPr>
      <w:r>
        <w:t xml:space="preserve">Dr. </w:t>
      </w:r>
      <w:proofErr w:type="spellStart"/>
      <w:r>
        <w:t>Öğr</w:t>
      </w:r>
      <w:proofErr w:type="spellEnd"/>
      <w:r>
        <w:t>. Üyesi Serdar ÖZDEMİR</w:t>
      </w:r>
    </w:p>
    <w:p w14:paraId="3ABE51A5" w14:textId="77777777" w:rsidR="00344C21" w:rsidRDefault="00344C21" w:rsidP="00344C21">
      <w:pPr>
        <w:jc w:val="center"/>
      </w:pPr>
    </w:p>
    <w:p w14:paraId="324EF398" w14:textId="77777777" w:rsidR="00344C21" w:rsidRDefault="00344C21" w:rsidP="00344C21">
      <w:pPr>
        <w:ind w:left="1416" w:firstLine="708"/>
      </w:pPr>
      <w:r>
        <w:t>Üy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Üye</w:t>
      </w:r>
      <w:proofErr w:type="spellEnd"/>
    </w:p>
    <w:p w14:paraId="36BCB789" w14:textId="5A321BE1" w:rsidR="00EB6FF6" w:rsidRDefault="008D0846" w:rsidP="00344C21">
      <w:pPr>
        <w:jc w:val="center"/>
      </w:pPr>
      <w:r>
        <w:t>Prof. Dr. Saim YILMAZ</w:t>
      </w:r>
      <w:r w:rsidR="00344C21">
        <w:tab/>
      </w:r>
      <w:r w:rsidR="00344C21">
        <w:tab/>
      </w:r>
      <w:r w:rsidR="00344C21">
        <w:tab/>
        <w:t xml:space="preserve">Dr. </w:t>
      </w:r>
      <w:proofErr w:type="spellStart"/>
      <w:r w:rsidR="00344C21">
        <w:t>Öğr</w:t>
      </w:r>
      <w:proofErr w:type="spellEnd"/>
      <w:r w:rsidR="00344C21">
        <w:t>. Üyesi Esra ATMACA</w:t>
      </w:r>
    </w:p>
    <w:p w14:paraId="055301B5" w14:textId="187185F8" w:rsidR="00344C21" w:rsidRDefault="00344C21" w:rsidP="00344C21">
      <w:pPr>
        <w:jc w:val="center"/>
      </w:pPr>
      <w:r>
        <w:br w:type="page"/>
      </w:r>
    </w:p>
    <w:p w14:paraId="1EE4A2C4" w14:textId="77777777" w:rsidR="00344C21" w:rsidRDefault="00344C21" w:rsidP="00344C21">
      <w:pPr>
        <w:jc w:val="right"/>
      </w:pPr>
    </w:p>
    <w:p w14:paraId="4444EE7A" w14:textId="3D4B5C7D" w:rsidR="00344C21" w:rsidRPr="00F91D49" w:rsidRDefault="00344C21" w:rsidP="00344C21">
      <w:pPr>
        <w:jc w:val="right"/>
        <w:rPr>
          <w:b/>
          <w:bCs/>
        </w:rPr>
      </w:pPr>
      <w:r w:rsidRPr="00F91D49">
        <w:rPr>
          <w:b/>
          <w:bCs/>
        </w:rPr>
        <w:t>Mülakat Tarihi ve Saati: 01.06.2022, 14:30-15:</w:t>
      </w:r>
      <w:r w:rsidR="007506F9" w:rsidRPr="00F91D49">
        <w:rPr>
          <w:b/>
          <w:bCs/>
        </w:rPr>
        <w:t>3</w:t>
      </w:r>
      <w:r w:rsidRPr="00F91D49">
        <w:rPr>
          <w:b/>
          <w:bCs/>
        </w:rPr>
        <w:t>0 Arası</w:t>
      </w:r>
    </w:p>
    <w:tbl>
      <w:tblPr>
        <w:tblStyle w:val="TabloKlavuzu"/>
        <w:tblW w:w="9102" w:type="dxa"/>
        <w:tblLook w:val="04A0" w:firstRow="1" w:lastRow="0" w:firstColumn="1" w:lastColumn="0" w:noHBand="0" w:noVBand="1"/>
      </w:tblPr>
      <w:tblGrid>
        <w:gridCol w:w="761"/>
        <w:gridCol w:w="2688"/>
        <w:gridCol w:w="2851"/>
        <w:gridCol w:w="2802"/>
      </w:tblGrid>
      <w:tr w:rsidR="00A6474C" w:rsidRPr="00F91D49" w14:paraId="7F338917" w14:textId="77777777" w:rsidTr="00797E80">
        <w:trPr>
          <w:trHeight w:val="593"/>
        </w:trPr>
        <w:tc>
          <w:tcPr>
            <w:tcW w:w="761" w:type="dxa"/>
          </w:tcPr>
          <w:p w14:paraId="237D9DC8" w14:textId="77777777" w:rsidR="00A6474C" w:rsidRPr="00F91D49" w:rsidRDefault="00A6474C" w:rsidP="00A6474C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Sıra No</w:t>
            </w:r>
          </w:p>
        </w:tc>
        <w:tc>
          <w:tcPr>
            <w:tcW w:w="2688" w:type="dxa"/>
          </w:tcPr>
          <w:p w14:paraId="251AC4DE" w14:textId="05EBD468" w:rsidR="00A6474C" w:rsidRPr="00F91D49" w:rsidRDefault="00A6474C" w:rsidP="00A6474C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Mülakat Saati</w:t>
            </w:r>
          </w:p>
        </w:tc>
        <w:tc>
          <w:tcPr>
            <w:tcW w:w="2851" w:type="dxa"/>
          </w:tcPr>
          <w:p w14:paraId="0EFF4FDE" w14:textId="1217CEB9" w:rsidR="00A6474C" w:rsidRPr="00F91D49" w:rsidRDefault="00A6474C" w:rsidP="00A6474C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Öğrenci Numarası</w:t>
            </w:r>
          </w:p>
        </w:tc>
        <w:tc>
          <w:tcPr>
            <w:tcW w:w="2802" w:type="dxa"/>
          </w:tcPr>
          <w:p w14:paraId="73A7BB9B" w14:textId="76429B9A" w:rsidR="00A6474C" w:rsidRPr="00F91D49" w:rsidRDefault="00A6474C" w:rsidP="00A6474C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Adı-SOYADI</w:t>
            </w:r>
          </w:p>
        </w:tc>
      </w:tr>
      <w:tr w:rsidR="00CC7A87" w:rsidRPr="008D0846" w14:paraId="778D5E51" w14:textId="77777777" w:rsidTr="00797E80">
        <w:trPr>
          <w:trHeight w:val="296"/>
        </w:trPr>
        <w:tc>
          <w:tcPr>
            <w:tcW w:w="761" w:type="dxa"/>
          </w:tcPr>
          <w:p w14:paraId="771F3F92" w14:textId="77777777" w:rsidR="00CC7A87" w:rsidRPr="008D0846" w:rsidRDefault="00CC7A87" w:rsidP="00CC7A87">
            <w:pPr>
              <w:pStyle w:val="ListeParagraf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2688" w:type="dxa"/>
          </w:tcPr>
          <w:p w14:paraId="04D6CCF0" w14:textId="6B9C1F90" w:rsidR="00CC7A87" w:rsidRPr="008D0846" w:rsidRDefault="00A77B7B" w:rsidP="00BD21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30-1</w:t>
            </w:r>
            <w:r w:rsidR="00BD21AA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:</w:t>
            </w:r>
            <w:r w:rsidR="00BD21AA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2851" w:type="dxa"/>
          </w:tcPr>
          <w:p w14:paraId="3F80C145" w14:textId="5BD13F6A" w:rsidR="00CC7A87" w:rsidRPr="008D0846" w:rsidRDefault="00CC7A87" w:rsidP="00CC7A87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B170400046</w:t>
            </w:r>
          </w:p>
        </w:tc>
        <w:tc>
          <w:tcPr>
            <w:tcW w:w="2802" w:type="dxa"/>
          </w:tcPr>
          <w:p w14:paraId="498342BE" w14:textId="057A9F0D" w:rsidR="00CC7A87" w:rsidRPr="008D0846" w:rsidRDefault="00CC7A87" w:rsidP="00CC7A87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AYŞE KÜÇÜK</w:t>
            </w:r>
          </w:p>
        </w:tc>
      </w:tr>
      <w:tr w:rsidR="00A77B7B" w:rsidRPr="008D0846" w14:paraId="79919AD2" w14:textId="77777777" w:rsidTr="00797E80">
        <w:trPr>
          <w:trHeight w:val="312"/>
        </w:trPr>
        <w:tc>
          <w:tcPr>
            <w:tcW w:w="761" w:type="dxa"/>
          </w:tcPr>
          <w:p w14:paraId="056852EC" w14:textId="77777777" w:rsidR="00A77B7B" w:rsidRPr="008D0846" w:rsidRDefault="00A77B7B" w:rsidP="00A77B7B">
            <w:pPr>
              <w:pStyle w:val="ListeParagraf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2688" w:type="dxa"/>
          </w:tcPr>
          <w:p w14:paraId="0E41E734" w14:textId="0ACD96CA" w:rsidR="00A77B7B" w:rsidRPr="008D0846" w:rsidRDefault="00BD21AA" w:rsidP="00A77B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30-15:00</w:t>
            </w:r>
          </w:p>
        </w:tc>
        <w:tc>
          <w:tcPr>
            <w:tcW w:w="2851" w:type="dxa"/>
          </w:tcPr>
          <w:p w14:paraId="114F639A" w14:textId="4C346B85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B170400118</w:t>
            </w:r>
          </w:p>
        </w:tc>
        <w:tc>
          <w:tcPr>
            <w:tcW w:w="2802" w:type="dxa"/>
          </w:tcPr>
          <w:p w14:paraId="2DACB6C8" w14:textId="120DB731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SEVDE AKAN</w:t>
            </w:r>
          </w:p>
        </w:tc>
      </w:tr>
      <w:tr w:rsidR="00A77B7B" w:rsidRPr="008D0846" w14:paraId="0823DCB6" w14:textId="77777777" w:rsidTr="00797E80">
        <w:trPr>
          <w:trHeight w:val="296"/>
        </w:trPr>
        <w:tc>
          <w:tcPr>
            <w:tcW w:w="761" w:type="dxa"/>
          </w:tcPr>
          <w:p w14:paraId="61ED5F07" w14:textId="77777777" w:rsidR="00A77B7B" w:rsidRPr="008D0846" w:rsidRDefault="00A77B7B" w:rsidP="00A77B7B">
            <w:pPr>
              <w:pStyle w:val="ListeParagraf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2688" w:type="dxa"/>
          </w:tcPr>
          <w:p w14:paraId="6A636961" w14:textId="0C1E7942" w:rsidR="00A77B7B" w:rsidRPr="008D0846" w:rsidRDefault="00BD21AA" w:rsidP="00A77B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30-15:00</w:t>
            </w:r>
          </w:p>
        </w:tc>
        <w:tc>
          <w:tcPr>
            <w:tcW w:w="2851" w:type="dxa"/>
          </w:tcPr>
          <w:p w14:paraId="02CEA647" w14:textId="33399F87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B170400139</w:t>
            </w:r>
          </w:p>
        </w:tc>
        <w:tc>
          <w:tcPr>
            <w:tcW w:w="2802" w:type="dxa"/>
          </w:tcPr>
          <w:p w14:paraId="4CCDA4D2" w14:textId="44A9D7E2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HİLAL GÖKÇE</w:t>
            </w:r>
          </w:p>
        </w:tc>
      </w:tr>
      <w:tr w:rsidR="00A77B7B" w:rsidRPr="008D0846" w14:paraId="04CA6358" w14:textId="77777777" w:rsidTr="00797E80">
        <w:trPr>
          <w:trHeight w:val="296"/>
        </w:trPr>
        <w:tc>
          <w:tcPr>
            <w:tcW w:w="761" w:type="dxa"/>
          </w:tcPr>
          <w:p w14:paraId="62D6F507" w14:textId="77777777" w:rsidR="00A77B7B" w:rsidRPr="008D0846" w:rsidRDefault="00A77B7B" w:rsidP="00A77B7B">
            <w:pPr>
              <w:pStyle w:val="ListeParagraf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2688" w:type="dxa"/>
          </w:tcPr>
          <w:p w14:paraId="6B82EF3F" w14:textId="107F7464" w:rsidR="00A77B7B" w:rsidRPr="008D0846" w:rsidRDefault="00BD21AA" w:rsidP="00A77B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30-15:00</w:t>
            </w:r>
          </w:p>
        </w:tc>
        <w:tc>
          <w:tcPr>
            <w:tcW w:w="2851" w:type="dxa"/>
          </w:tcPr>
          <w:p w14:paraId="19213EB2" w14:textId="42CBCAC6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B180400706</w:t>
            </w:r>
          </w:p>
        </w:tc>
        <w:tc>
          <w:tcPr>
            <w:tcW w:w="2802" w:type="dxa"/>
          </w:tcPr>
          <w:p w14:paraId="2B6F016A" w14:textId="1F2EE752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EFSUN BAŞLI</w:t>
            </w:r>
          </w:p>
        </w:tc>
      </w:tr>
      <w:tr w:rsidR="00A77B7B" w:rsidRPr="008D0846" w14:paraId="53929F79" w14:textId="77777777" w:rsidTr="00797E80">
        <w:trPr>
          <w:trHeight w:val="296"/>
        </w:trPr>
        <w:tc>
          <w:tcPr>
            <w:tcW w:w="761" w:type="dxa"/>
          </w:tcPr>
          <w:p w14:paraId="6351E41C" w14:textId="77777777" w:rsidR="00A77B7B" w:rsidRPr="008D0846" w:rsidRDefault="00A77B7B" w:rsidP="00A77B7B">
            <w:pPr>
              <w:pStyle w:val="ListeParagraf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2688" w:type="dxa"/>
          </w:tcPr>
          <w:p w14:paraId="57A8E867" w14:textId="04A0C81E" w:rsidR="00A77B7B" w:rsidRPr="008D0846" w:rsidRDefault="00BD21AA" w:rsidP="00A77B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30-15:00</w:t>
            </w:r>
          </w:p>
        </w:tc>
        <w:tc>
          <w:tcPr>
            <w:tcW w:w="2851" w:type="dxa"/>
          </w:tcPr>
          <w:p w14:paraId="05E89648" w14:textId="656D0303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G1604.00014</w:t>
            </w:r>
          </w:p>
        </w:tc>
        <w:tc>
          <w:tcPr>
            <w:tcW w:w="2802" w:type="dxa"/>
          </w:tcPr>
          <w:p w14:paraId="46D9F9FC" w14:textId="22197C35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EBRU AKDOĞAN</w:t>
            </w:r>
          </w:p>
        </w:tc>
      </w:tr>
      <w:tr w:rsidR="00A77B7B" w:rsidRPr="008D0846" w14:paraId="6ACBD5B3" w14:textId="77777777" w:rsidTr="00797E80">
        <w:trPr>
          <w:trHeight w:val="296"/>
        </w:trPr>
        <w:tc>
          <w:tcPr>
            <w:tcW w:w="761" w:type="dxa"/>
          </w:tcPr>
          <w:p w14:paraId="3AFCD14E" w14:textId="77777777" w:rsidR="00A77B7B" w:rsidRPr="008D0846" w:rsidRDefault="00A77B7B" w:rsidP="00A77B7B">
            <w:pPr>
              <w:pStyle w:val="ListeParagraf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2688" w:type="dxa"/>
          </w:tcPr>
          <w:p w14:paraId="0FF669D7" w14:textId="0CAC7760" w:rsidR="00A77B7B" w:rsidRPr="008D0846" w:rsidRDefault="00BD21AA" w:rsidP="00BD21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-15:30</w:t>
            </w:r>
          </w:p>
        </w:tc>
        <w:tc>
          <w:tcPr>
            <w:tcW w:w="2851" w:type="dxa"/>
          </w:tcPr>
          <w:p w14:paraId="7B472209" w14:textId="46BEC93B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G1604.00068</w:t>
            </w:r>
          </w:p>
        </w:tc>
        <w:tc>
          <w:tcPr>
            <w:tcW w:w="2802" w:type="dxa"/>
          </w:tcPr>
          <w:p w14:paraId="72F1B7AA" w14:textId="203ABD51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SÜMEYRA ARSLAN</w:t>
            </w:r>
          </w:p>
        </w:tc>
      </w:tr>
      <w:tr w:rsidR="00A77B7B" w:rsidRPr="008D0846" w14:paraId="5B441C04" w14:textId="77777777" w:rsidTr="00797E80">
        <w:trPr>
          <w:trHeight w:val="296"/>
        </w:trPr>
        <w:tc>
          <w:tcPr>
            <w:tcW w:w="761" w:type="dxa"/>
          </w:tcPr>
          <w:p w14:paraId="28D21A15" w14:textId="77777777" w:rsidR="00A77B7B" w:rsidRPr="008D0846" w:rsidRDefault="00A77B7B" w:rsidP="00A77B7B">
            <w:pPr>
              <w:pStyle w:val="ListeParagraf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2688" w:type="dxa"/>
          </w:tcPr>
          <w:p w14:paraId="1F3F5A64" w14:textId="3328EF01" w:rsidR="00A77B7B" w:rsidRPr="008D0846" w:rsidRDefault="00BD21AA" w:rsidP="00A77B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-15:30</w:t>
            </w:r>
          </w:p>
        </w:tc>
        <w:tc>
          <w:tcPr>
            <w:tcW w:w="2851" w:type="dxa"/>
          </w:tcPr>
          <w:p w14:paraId="5C7B8219" w14:textId="087DA0F3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G1604.00149</w:t>
            </w:r>
          </w:p>
        </w:tc>
        <w:tc>
          <w:tcPr>
            <w:tcW w:w="2802" w:type="dxa"/>
          </w:tcPr>
          <w:p w14:paraId="093AD5C6" w14:textId="5694398E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NİSA NUR AKBAYRAK</w:t>
            </w:r>
          </w:p>
        </w:tc>
      </w:tr>
      <w:tr w:rsidR="00A77B7B" w:rsidRPr="008D0846" w14:paraId="63D6A729" w14:textId="77777777" w:rsidTr="00797E80">
        <w:trPr>
          <w:trHeight w:val="296"/>
        </w:trPr>
        <w:tc>
          <w:tcPr>
            <w:tcW w:w="761" w:type="dxa"/>
          </w:tcPr>
          <w:p w14:paraId="5EF3A1EA" w14:textId="77777777" w:rsidR="00A77B7B" w:rsidRPr="008D0846" w:rsidRDefault="00A77B7B" w:rsidP="00A77B7B">
            <w:pPr>
              <w:pStyle w:val="ListeParagraf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2688" w:type="dxa"/>
          </w:tcPr>
          <w:p w14:paraId="43976D64" w14:textId="5AA4CBBA" w:rsidR="00A77B7B" w:rsidRPr="008D0846" w:rsidRDefault="00BD21AA" w:rsidP="00A77B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-15:30</w:t>
            </w:r>
          </w:p>
        </w:tc>
        <w:tc>
          <w:tcPr>
            <w:tcW w:w="2851" w:type="dxa"/>
          </w:tcPr>
          <w:p w14:paraId="234C77F0" w14:textId="0F70EE08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G170400079</w:t>
            </w:r>
          </w:p>
        </w:tc>
        <w:tc>
          <w:tcPr>
            <w:tcW w:w="2802" w:type="dxa"/>
          </w:tcPr>
          <w:p w14:paraId="47A1E729" w14:textId="7A685C87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ESRA YILMAZ</w:t>
            </w:r>
          </w:p>
        </w:tc>
      </w:tr>
      <w:tr w:rsidR="00A77B7B" w:rsidRPr="008D0846" w14:paraId="6A02782A" w14:textId="77777777" w:rsidTr="00797E80">
        <w:trPr>
          <w:trHeight w:val="296"/>
        </w:trPr>
        <w:tc>
          <w:tcPr>
            <w:tcW w:w="761" w:type="dxa"/>
          </w:tcPr>
          <w:p w14:paraId="3CD7CBFA" w14:textId="77777777" w:rsidR="00A77B7B" w:rsidRPr="008D0846" w:rsidRDefault="00A77B7B" w:rsidP="00A77B7B">
            <w:pPr>
              <w:pStyle w:val="ListeParagraf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2688" w:type="dxa"/>
          </w:tcPr>
          <w:p w14:paraId="3DB907DE" w14:textId="02913281" w:rsidR="00A77B7B" w:rsidRPr="008D0846" w:rsidRDefault="00BD21AA" w:rsidP="00A77B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-15:30</w:t>
            </w:r>
          </w:p>
        </w:tc>
        <w:tc>
          <w:tcPr>
            <w:tcW w:w="2851" w:type="dxa"/>
          </w:tcPr>
          <w:p w14:paraId="7E6FA583" w14:textId="10B2AD05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G170400103</w:t>
            </w:r>
          </w:p>
        </w:tc>
        <w:tc>
          <w:tcPr>
            <w:tcW w:w="2802" w:type="dxa"/>
          </w:tcPr>
          <w:p w14:paraId="1C2D98F0" w14:textId="31A4439A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ÖZLEM BÜLBÜL</w:t>
            </w:r>
          </w:p>
        </w:tc>
      </w:tr>
      <w:tr w:rsidR="00A77B7B" w:rsidRPr="008D0846" w14:paraId="57920695" w14:textId="77777777" w:rsidTr="00797E80">
        <w:trPr>
          <w:trHeight w:val="296"/>
        </w:trPr>
        <w:tc>
          <w:tcPr>
            <w:tcW w:w="761" w:type="dxa"/>
          </w:tcPr>
          <w:p w14:paraId="7BC8CC14" w14:textId="77777777" w:rsidR="00A77B7B" w:rsidRPr="008D0846" w:rsidRDefault="00A77B7B" w:rsidP="00A77B7B">
            <w:pPr>
              <w:pStyle w:val="ListeParagraf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2688" w:type="dxa"/>
          </w:tcPr>
          <w:p w14:paraId="614A1FE3" w14:textId="174B2D52" w:rsidR="00A77B7B" w:rsidRPr="008D0846" w:rsidRDefault="00BD21AA" w:rsidP="00A77B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-15:30</w:t>
            </w:r>
          </w:p>
        </w:tc>
        <w:tc>
          <w:tcPr>
            <w:tcW w:w="2851" w:type="dxa"/>
          </w:tcPr>
          <w:p w14:paraId="73B634C8" w14:textId="05C239EC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G170400115</w:t>
            </w:r>
          </w:p>
        </w:tc>
        <w:tc>
          <w:tcPr>
            <w:tcW w:w="2802" w:type="dxa"/>
          </w:tcPr>
          <w:p w14:paraId="3013DD62" w14:textId="0734D773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RAZİYE BULUT</w:t>
            </w:r>
          </w:p>
        </w:tc>
      </w:tr>
      <w:tr w:rsidR="00A77B7B" w:rsidRPr="008D0846" w14:paraId="28AC6817" w14:textId="77777777" w:rsidTr="00797E80">
        <w:trPr>
          <w:trHeight w:val="296"/>
        </w:trPr>
        <w:tc>
          <w:tcPr>
            <w:tcW w:w="761" w:type="dxa"/>
          </w:tcPr>
          <w:p w14:paraId="138C5BA6" w14:textId="77777777" w:rsidR="00A77B7B" w:rsidRPr="008D0846" w:rsidRDefault="00A77B7B" w:rsidP="00A77B7B">
            <w:pPr>
              <w:pStyle w:val="ListeParagraf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2688" w:type="dxa"/>
          </w:tcPr>
          <w:p w14:paraId="0AA4B3F1" w14:textId="06B20771" w:rsidR="00A77B7B" w:rsidRPr="008D0846" w:rsidRDefault="00BD21AA" w:rsidP="00A77B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-15:30</w:t>
            </w:r>
          </w:p>
        </w:tc>
        <w:tc>
          <w:tcPr>
            <w:tcW w:w="2851" w:type="dxa"/>
          </w:tcPr>
          <w:p w14:paraId="6B97E6B6" w14:textId="1139F98C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G170400301</w:t>
            </w:r>
          </w:p>
        </w:tc>
        <w:tc>
          <w:tcPr>
            <w:tcW w:w="2802" w:type="dxa"/>
          </w:tcPr>
          <w:p w14:paraId="3D7ABCDE" w14:textId="78272E1F" w:rsidR="00A77B7B" w:rsidRPr="008D0846" w:rsidRDefault="00A77B7B" w:rsidP="00A77B7B">
            <w:pPr>
              <w:rPr>
                <w:sz w:val="20"/>
                <w:szCs w:val="20"/>
              </w:rPr>
            </w:pPr>
            <w:r w:rsidRPr="008D0846">
              <w:rPr>
                <w:sz w:val="20"/>
                <w:szCs w:val="20"/>
              </w:rPr>
              <w:t>SEDEF KAYGISIZ</w:t>
            </w:r>
          </w:p>
        </w:tc>
      </w:tr>
    </w:tbl>
    <w:p w14:paraId="1813711A" w14:textId="77777777" w:rsidR="00344C21" w:rsidRDefault="00344C21" w:rsidP="00344C21"/>
    <w:p w14:paraId="3CE6A64C" w14:textId="77777777" w:rsidR="00344C21" w:rsidRDefault="00344C21" w:rsidP="00344C21">
      <w:pPr>
        <w:jc w:val="center"/>
      </w:pPr>
      <w:r>
        <w:t>Danışman</w:t>
      </w:r>
    </w:p>
    <w:p w14:paraId="77867FC2" w14:textId="1B758244" w:rsidR="00344C21" w:rsidRDefault="00344C21" w:rsidP="00344C21">
      <w:pPr>
        <w:jc w:val="center"/>
      </w:pPr>
      <w:r>
        <w:t xml:space="preserve">Dr. </w:t>
      </w:r>
      <w:proofErr w:type="spellStart"/>
      <w:r w:rsidR="007506F9">
        <w:t>Öğr</w:t>
      </w:r>
      <w:proofErr w:type="spellEnd"/>
      <w:r w:rsidR="007506F9">
        <w:t>. Üyesi Esra</w:t>
      </w:r>
      <w:r>
        <w:t xml:space="preserve"> </w:t>
      </w:r>
      <w:r w:rsidR="007506F9">
        <w:t>ATMACA</w:t>
      </w:r>
    </w:p>
    <w:p w14:paraId="7DE0209F" w14:textId="77777777" w:rsidR="00344C21" w:rsidRDefault="00344C21" w:rsidP="00344C21">
      <w:pPr>
        <w:jc w:val="center"/>
      </w:pPr>
    </w:p>
    <w:p w14:paraId="1A506A60" w14:textId="77777777" w:rsidR="00344C21" w:rsidRDefault="00344C21" w:rsidP="00344C21">
      <w:pPr>
        <w:ind w:left="1416" w:firstLine="708"/>
      </w:pPr>
      <w:r>
        <w:t>Üy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Üye</w:t>
      </w:r>
      <w:proofErr w:type="spellEnd"/>
    </w:p>
    <w:p w14:paraId="562D3204" w14:textId="1413D382" w:rsidR="00344C21" w:rsidRDefault="007506F9" w:rsidP="00344C21">
      <w:pPr>
        <w:jc w:val="center"/>
      </w:pPr>
      <w:r>
        <w:t xml:space="preserve">Prof. </w:t>
      </w:r>
      <w:r w:rsidR="00344C21">
        <w:t xml:space="preserve">Dr. </w:t>
      </w:r>
      <w:r>
        <w:t>Saim YILMAZ</w:t>
      </w:r>
      <w:r w:rsidR="00344C21">
        <w:tab/>
      </w:r>
      <w:r w:rsidR="00344C21">
        <w:tab/>
      </w:r>
      <w:r w:rsidR="00344C21">
        <w:tab/>
        <w:t xml:space="preserve">Dr. </w:t>
      </w:r>
      <w:proofErr w:type="spellStart"/>
      <w:r w:rsidR="00344C21">
        <w:t>Öğr</w:t>
      </w:r>
      <w:proofErr w:type="spellEnd"/>
      <w:r w:rsidR="00344C21">
        <w:t xml:space="preserve">. Üyesi </w:t>
      </w:r>
      <w:r>
        <w:t>Serdar ÖZDEMİR</w:t>
      </w:r>
    </w:p>
    <w:p w14:paraId="57A5DF4B" w14:textId="11741B83" w:rsidR="006A079A" w:rsidRDefault="006A079A" w:rsidP="00344C21">
      <w:pPr>
        <w:jc w:val="center"/>
      </w:pPr>
    </w:p>
    <w:p w14:paraId="2E502D35" w14:textId="54E32212" w:rsidR="006A079A" w:rsidRDefault="006A079A" w:rsidP="00344C21">
      <w:pPr>
        <w:jc w:val="center"/>
      </w:pPr>
    </w:p>
    <w:p w14:paraId="289EE1E2" w14:textId="724C70AB" w:rsidR="006A079A" w:rsidRDefault="006A079A" w:rsidP="00344C21">
      <w:pPr>
        <w:jc w:val="center"/>
      </w:pPr>
    </w:p>
    <w:p w14:paraId="798B3A97" w14:textId="6D53B767" w:rsidR="006A079A" w:rsidRDefault="006A079A" w:rsidP="00344C21">
      <w:pPr>
        <w:jc w:val="center"/>
      </w:pPr>
    </w:p>
    <w:p w14:paraId="3FAFD0B2" w14:textId="56E61441" w:rsidR="006A079A" w:rsidRDefault="006A079A" w:rsidP="00344C21">
      <w:pPr>
        <w:jc w:val="center"/>
      </w:pPr>
    </w:p>
    <w:p w14:paraId="53A3E86A" w14:textId="52180C70" w:rsidR="006A079A" w:rsidRDefault="006A079A" w:rsidP="006A079A">
      <w:pPr>
        <w:jc w:val="left"/>
      </w:pPr>
    </w:p>
    <w:p w14:paraId="7FA20E08" w14:textId="070157F3" w:rsidR="006A079A" w:rsidRDefault="006A079A" w:rsidP="006A079A">
      <w:pPr>
        <w:jc w:val="left"/>
      </w:pPr>
    </w:p>
    <w:p w14:paraId="5997AF50" w14:textId="2B2D6615" w:rsidR="006A079A" w:rsidRDefault="006A079A" w:rsidP="006A079A">
      <w:pPr>
        <w:jc w:val="left"/>
      </w:pPr>
    </w:p>
    <w:p w14:paraId="07B1FB30" w14:textId="51FE25D2" w:rsidR="006A079A" w:rsidRDefault="006A079A" w:rsidP="006A079A">
      <w:pPr>
        <w:jc w:val="left"/>
      </w:pPr>
    </w:p>
    <w:p w14:paraId="2C58CD78" w14:textId="56FD5AB2" w:rsidR="006A079A" w:rsidRPr="00F91D49" w:rsidRDefault="006A079A" w:rsidP="006A079A">
      <w:pPr>
        <w:jc w:val="right"/>
        <w:rPr>
          <w:b/>
          <w:bCs/>
        </w:rPr>
      </w:pPr>
      <w:r w:rsidRPr="00F91D49">
        <w:rPr>
          <w:b/>
          <w:bCs/>
        </w:rPr>
        <w:lastRenderedPageBreak/>
        <w:t>Mülakat Tarihi</w:t>
      </w:r>
      <w:r>
        <w:rPr>
          <w:b/>
          <w:bCs/>
        </w:rPr>
        <w:t>:</w:t>
      </w:r>
      <w:r w:rsidRPr="00F91D49">
        <w:rPr>
          <w:b/>
          <w:bCs/>
        </w:rPr>
        <w:t xml:space="preserve"> 0</w:t>
      </w:r>
      <w:r>
        <w:rPr>
          <w:b/>
          <w:bCs/>
        </w:rPr>
        <w:t>3</w:t>
      </w:r>
      <w:r w:rsidRPr="00F91D49">
        <w:rPr>
          <w:b/>
          <w:bCs/>
        </w:rPr>
        <w:t>.06.2022</w:t>
      </w:r>
    </w:p>
    <w:tbl>
      <w:tblPr>
        <w:tblStyle w:val="TabloKlavuzu"/>
        <w:tblW w:w="9102" w:type="dxa"/>
        <w:tblLook w:val="04A0" w:firstRow="1" w:lastRow="0" w:firstColumn="1" w:lastColumn="0" w:noHBand="0" w:noVBand="1"/>
      </w:tblPr>
      <w:tblGrid>
        <w:gridCol w:w="761"/>
        <w:gridCol w:w="2688"/>
        <w:gridCol w:w="2851"/>
        <w:gridCol w:w="2802"/>
      </w:tblGrid>
      <w:tr w:rsidR="006A079A" w:rsidRPr="00F91D49" w14:paraId="7E8F7638" w14:textId="77777777" w:rsidTr="006A079A">
        <w:trPr>
          <w:trHeight w:val="593"/>
        </w:trPr>
        <w:tc>
          <w:tcPr>
            <w:tcW w:w="761" w:type="dxa"/>
          </w:tcPr>
          <w:p w14:paraId="65CF4FA1" w14:textId="318B5476" w:rsidR="006A079A" w:rsidRPr="00F91D49" w:rsidRDefault="006A079A" w:rsidP="006A079A">
            <w:pPr>
              <w:jc w:val="left"/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Sıra No</w:t>
            </w:r>
          </w:p>
        </w:tc>
        <w:tc>
          <w:tcPr>
            <w:tcW w:w="2688" w:type="dxa"/>
          </w:tcPr>
          <w:p w14:paraId="5D2EC7ED" w14:textId="77777777" w:rsidR="006A079A" w:rsidRPr="00F91D49" w:rsidRDefault="006A079A" w:rsidP="006A079A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Mülakat Saati</w:t>
            </w:r>
          </w:p>
        </w:tc>
        <w:tc>
          <w:tcPr>
            <w:tcW w:w="2851" w:type="dxa"/>
          </w:tcPr>
          <w:p w14:paraId="66B8B346" w14:textId="77777777" w:rsidR="006A079A" w:rsidRPr="00F91D49" w:rsidRDefault="006A079A" w:rsidP="006A079A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Öğrenci Numarası</w:t>
            </w:r>
          </w:p>
        </w:tc>
        <w:tc>
          <w:tcPr>
            <w:tcW w:w="2802" w:type="dxa"/>
          </w:tcPr>
          <w:p w14:paraId="56C27F03" w14:textId="77777777" w:rsidR="006A079A" w:rsidRPr="00F91D49" w:rsidRDefault="006A079A" w:rsidP="006A079A">
            <w:pPr>
              <w:rPr>
                <w:b/>
                <w:bCs/>
                <w:sz w:val="20"/>
                <w:szCs w:val="20"/>
              </w:rPr>
            </w:pPr>
            <w:r w:rsidRPr="00F91D49">
              <w:rPr>
                <w:b/>
                <w:bCs/>
                <w:sz w:val="20"/>
                <w:szCs w:val="20"/>
              </w:rPr>
              <w:t>Adı-SOYADI</w:t>
            </w:r>
          </w:p>
        </w:tc>
      </w:tr>
      <w:tr w:rsidR="006A079A" w:rsidRPr="008D0846" w14:paraId="2849B0A1" w14:textId="77777777" w:rsidTr="006A079A">
        <w:trPr>
          <w:trHeight w:val="296"/>
        </w:trPr>
        <w:tc>
          <w:tcPr>
            <w:tcW w:w="761" w:type="dxa"/>
          </w:tcPr>
          <w:p w14:paraId="60B74445" w14:textId="304AFEAA" w:rsidR="006A079A" w:rsidRPr="008D0846" w:rsidRDefault="006A079A" w:rsidP="006A079A">
            <w:pPr>
              <w:pStyle w:val="ListeParagraf"/>
              <w:ind w:left="3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688" w:type="dxa"/>
          </w:tcPr>
          <w:p w14:paraId="71C2E3B4" w14:textId="66030145" w:rsidR="006A079A" w:rsidRPr="008D0846" w:rsidRDefault="006A079A" w:rsidP="006A07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-14:30</w:t>
            </w:r>
          </w:p>
        </w:tc>
        <w:tc>
          <w:tcPr>
            <w:tcW w:w="2851" w:type="dxa"/>
          </w:tcPr>
          <w:p w14:paraId="5CA66C05" w14:textId="10F4B153" w:rsidR="006A079A" w:rsidRPr="008D0846" w:rsidRDefault="006A079A" w:rsidP="006A07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140400030</w:t>
            </w:r>
          </w:p>
        </w:tc>
        <w:tc>
          <w:tcPr>
            <w:tcW w:w="2802" w:type="dxa"/>
          </w:tcPr>
          <w:p w14:paraId="778AF0ED" w14:textId="2236C409" w:rsidR="006A079A" w:rsidRPr="008D0846" w:rsidRDefault="006A079A" w:rsidP="006A07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YZANUR ERSOYLU</w:t>
            </w:r>
          </w:p>
        </w:tc>
      </w:tr>
    </w:tbl>
    <w:p w14:paraId="1DFDCAC6" w14:textId="5A1B7547" w:rsidR="006A079A" w:rsidRDefault="006A079A" w:rsidP="006A079A">
      <w:pPr>
        <w:jc w:val="left"/>
      </w:pPr>
    </w:p>
    <w:p w14:paraId="6A6F15B5" w14:textId="42A0B6B1" w:rsidR="006A079A" w:rsidRDefault="006A079A" w:rsidP="006A079A">
      <w:pPr>
        <w:jc w:val="left"/>
      </w:pPr>
    </w:p>
    <w:p w14:paraId="109D4338" w14:textId="77777777" w:rsidR="006A079A" w:rsidRDefault="006A079A" w:rsidP="006A079A">
      <w:pPr>
        <w:jc w:val="center"/>
      </w:pPr>
      <w:r>
        <w:t>Danışman</w:t>
      </w:r>
    </w:p>
    <w:p w14:paraId="7C287C9A" w14:textId="470FFAF1" w:rsidR="006A079A" w:rsidRDefault="006A079A" w:rsidP="006A079A">
      <w:pPr>
        <w:jc w:val="center"/>
      </w:pPr>
      <w:r>
        <w:t>Doç. Dr. Kenan MERMER</w:t>
      </w:r>
    </w:p>
    <w:p w14:paraId="3841282A" w14:textId="77777777" w:rsidR="006A079A" w:rsidRDefault="006A079A" w:rsidP="006A079A">
      <w:pPr>
        <w:jc w:val="center"/>
      </w:pPr>
    </w:p>
    <w:p w14:paraId="36AEB5CA" w14:textId="77777777" w:rsidR="006A079A" w:rsidRDefault="006A079A" w:rsidP="006A079A">
      <w:pPr>
        <w:ind w:left="1416" w:firstLine="708"/>
      </w:pPr>
      <w:r>
        <w:t>Üy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Üye</w:t>
      </w:r>
      <w:proofErr w:type="spellEnd"/>
    </w:p>
    <w:p w14:paraId="2A8D7A65" w14:textId="1FEB3552" w:rsidR="006A079A" w:rsidRDefault="006A079A" w:rsidP="006A079A">
      <w:pPr>
        <w:jc w:val="left"/>
      </w:pPr>
      <w:r>
        <w:t xml:space="preserve">                   Prof. Dr. Mehmet MEMİŞ                           Dr. </w:t>
      </w:r>
      <w:proofErr w:type="spellStart"/>
      <w:r>
        <w:t>Öğr</w:t>
      </w:r>
      <w:proofErr w:type="spellEnd"/>
      <w:r>
        <w:t>. Üyesi Ahmet YEŞİL</w:t>
      </w:r>
    </w:p>
    <w:sectPr w:rsidR="006A07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961A6"/>
    <w:multiLevelType w:val="hybridMultilevel"/>
    <w:tmpl w:val="481AA488"/>
    <w:lvl w:ilvl="0" w:tplc="81B6A93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4A766C"/>
    <w:multiLevelType w:val="hybridMultilevel"/>
    <w:tmpl w:val="D7382E16"/>
    <w:lvl w:ilvl="0" w:tplc="651E984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1646B9"/>
    <w:multiLevelType w:val="hybridMultilevel"/>
    <w:tmpl w:val="54EEA3C2"/>
    <w:lvl w:ilvl="0" w:tplc="D11461E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1676C19"/>
    <w:multiLevelType w:val="hybridMultilevel"/>
    <w:tmpl w:val="C6649B68"/>
    <w:lvl w:ilvl="0" w:tplc="61961DE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ja2NDE0MbAwNjVT0lEKTi0uzszPAykwqgUABlt42iwAAAA="/>
  </w:docVars>
  <w:rsids>
    <w:rsidRoot w:val="008757BF"/>
    <w:rsid w:val="000C4FEF"/>
    <w:rsid w:val="00213675"/>
    <w:rsid w:val="0022326D"/>
    <w:rsid w:val="002F2F0C"/>
    <w:rsid w:val="00344C21"/>
    <w:rsid w:val="003B7038"/>
    <w:rsid w:val="004C3AD1"/>
    <w:rsid w:val="00620D4D"/>
    <w:rsid w:val="0066460D"/>
    <w:rsid w:val="006A079A"/>
    <w:rsid w:val="006F683F"/>
    <w:rsid w:val="007506F9"/>
    <w:rsid w:val="00775E75"/>
    <w:rsid w:val="00797E80"/>
    <w:rsid w:val="007E0CAD"/>
    <w:rsid w:val="008757BF"/>
    <w:rsid w:val="008C4257"/>
    <w:rsid w:val="008D0846"/>
    <w:rsid w:val="008D483B"/>
    <w:rsid w:val="008E6E1B"/>
    <w:rsid w:val="009240EC"/>
    <w:rsid w:val="009E31F6"/>
    <w:rsid w:val="00A6474C"/>
    <w:rsid w:val="00A77B7B"/>
    <w:rsid w:val="00AD457F"/>
    <w:rsid w:val="00AF458A"/>
    <w:rsid w:val="00BD21AA"/>
    <w:rsid w:val="00CC7A87"/>
    <w:rsid w:val="00D027E3"/>
    <w:rsid w:val="00D55696"/>
    <w:rsid w:val="00DB3021"/>
    <w:rsid w:val="00E1179D"/>
    <w:rsid w:val="00EB6FF6"/>
    <w:rsid w:val="00ED5C65"/>
    <w:rsid w:val="00F47DB4"/>
    <w:rsid w:val="00F91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F1B9E"/>
  <w15:chartTrackingRefBased/>
  <w15:docId w15:val="{B21F872A-4E45-4360-A016-C93A0D17D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7E3"/>
  </w:style>
  <w:style w:type="paragraph" w:styleId="Balk1">
    <w:name w:val="heading 1"/>
    <w:basedOn w:val="Normal"/>
    <w:next w:val="Normal"/>
    <w:link w:val="Balk1Char"/>
    <w:uiPriority w:val="9"/>
    <w:qFormat/>
    <w:rsid w:val="00DB3021"/>
    <w:pPr>
      <w:keepNext/>
      <w:keepLines/>
      <w:spacing w:before="240" w:after="0"/>
      <w:jc w:val="center"/>
      <w:outlineLvl w:val="0"/>
    </w:pPr>
    <w:rPr>
      <w:rFonts w:asciiTheme="majorBidi" w:eastAsiaTheme="majorEastAsia" w:hAnsiTheme="majorBidi" w:cstheme="majorBidi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B3021"/>
    <w:pPr>
      <w:keepNext/>
      <w:keepLines/>
      <w:spacing w:before="40" w:after="0"/>
      <w:jc w:val="center"/>
      <w:outlineLvl w:val="1"/>
    </w:pPr>
    <w:rPr>
      <w:rFonts w:asciiTheme="majorBidi" w:eastAsiaTheme="majorEastAsia" w:hAnsiTheme="majorBidi" w:cstheme="majorBidi"/>
      <w:b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rsid w:val="00DB3021"/>
    <w:pPr>
      <w:keepNext/>
      <w:keepLines/>
      <w:spacing w:before="40" w:after="0"/>
      <w:jc w:val="center"/>
      <w:outlineLvl w:val="2"/>
    </w:pPr>
    <w:rPr>
      <w:rFonts w:asciiTheme="majorBidi" w:eastAsiaTheme="majorEastAsia" w:hAnsiTheme="majorBidi" w:cstheme="majorBidi"/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DB3021"/>
    <w:rPr>
      <w:rFonts w:asciiTheme="majorBidi" w:eastAsiaTheme="majorEastAsia" w:hAnsiTheme="majorBidi" w:cstheme="majorBidi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DB3021"/>
    <w:rPr>
      <w:rFonts w:asciiTheme="majorBidi" w:eastAsiaTheme="majorEastAsia" w:hAnsiTheme="majorBidi" w:cstheme="majorBidi"/>
      <w:b/>
    </w:rPr>
  </w:style>
  <w:style w:type="character" w:customStyle="1" w:styleId="Balk2Char">
    <w:name w:val="Başlık 2 Char"/>
    <w:basedOn w:val="VarsaylanParagrafYazTipi"/>
    <w:link w:val="Balk2"/>
    <w:uiPriority w:val="9"/>
    <w:rsid w:val="00DB3021"/>
    <w:rPr>
      <w:rFonts w:asciiTheme="majorBidi" w:eastAsiaTheme="majorEastAsia" w:hAnsiTheme="majorBidi" w:cstheme="majorBidi"/>
      <w:b/>
      <w:szCs w:val="26"/>
    </w:rPr>
  </w:style>
  <w:style w:type="table" w:styleId="TabloKlavuzu">
    <w:name w:val="Table Grid"/>
    <w:basedOn w:val="NormalTablo"/>
    <w:uiPriority w:val="39"/>
    <w:rsid w:val="002232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232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3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l İbrahim Yılmaz</dc:creator>
  <cp:keywords/>
  <dc:description/>
  <cp:lastModifiedBy>Administrator</cp:lastModifiedBy>
  <cp:revision>24</cp:revision>
  <dcterms:created xsi:type="dcterms:W3CDTF">2022-05-27T11:09:00Z</dcterms:created>
  <dcterms:modified xsi:type="dcterms:W3CDTF">2022-05-27T12:35:00Z</dcterms:modified>
</cp:coreProperties>
</file>